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FC2F3" w14:textId="55B83441" w:rsidR="00F40081" w:rsidRPr="00F40081" w:rsidRDefault="00F40081" w:rsidP="003D17CD">
      <w:pPr>
        <w:jc w:val="center"/>
        <w:rPr>
          <w:b/>
          <w:bCs/>
          <w:i/>
          <w:iCs/>
          <w:sz w:val="32"/>
          <w:szCs w:val="32"/>
          <w:lang w:val="en-US"/>
        </w:rPr>
      </w:pPr>
      <w:r w:rsidRPr="00F40081">
        <w:rPr>
          <w:b/>
          <w:bCs/>
          <w:i/>
          <w:iCs/>
          <w:sz w:val="32"/>
          <w:szCs w:val="32"/>
          <w:lang w:val="en-US"/>
        </w:rPr>
        <w:t>236756 - Introduction to Machine Learning</w:t>
      </w:r>
      <w:r w:rsidRPr="00F40081">
        <w:rPr>
          <w:b/>
          <w:bCs/>
          <w:i/>
          <w:iCs/>
          <w:sz w:val="32"/>
          <w:szCs w:val="32"/>
          <w:lang w:val="en-US"/>
        </w:rPr>
        <w:t xml:space="preserve"> – HW2</w:t>
      </w:r>
    </w:p>
    <w:p w14:paraId="386A7199" w14:textId="7CF3AD86" w:rsidR="00D72DB9" w:rsidRPr="00F40081" w:rsidRDefault="003D17CD" w:rsidP="003D17CD">
      <w:pPr>
        <w:jc w:val="center"/>
        <w:rPr>
          <w:b/>
          <w:bCs/>
          <w:i/>
          <w:iCs/>
          <w:sz w:val="32"/>
          <w:szCs w:val="32"/>
          <w:lang w:val="en-US"/>
        </w:rPr>
      </w:pPr>
      <w:r w:rsidRPr="00F40081">
        <w:rPr>
          <w:b/>
          <w:bCs/>
          <w:i/>
          <w:iCs/>
          <w:sz w:val="32"/>
          <w:szCs w:val="32"/>
          <w:lang w:val="en-US"/>
        </w:rPr>
        <w:t>Report</w:t>
      </w:r>
    </w:p>
    <w:p w14:paraId="6AF6FAAE" w14:textId="77777777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2AEA3FA3" w14:textId="1C1EE968" w:rsidR="002C027B" w:rsidRPr="00085016" w:rsidRDefault="00085016" w:rsidP="002C027B">
      <w:pPr>
        <w:rPr>
          <w:b/>
          <w:bCs/>
          <w:i/>
          <w:iCs/>
          <w:sz w:val="24"/>
          <w:szCs w:val="24"/>
          <w:lang w:val="en-US"/>
        </w:rPr>
      </w:pPr>
      <w:r w:rsidRPr="00085016">
        <w:rPr>
          <w:b/>
          <w:bCs/>
          <w:i/>
          <w:iCs/>
          <w:sz w:val="24"/>
          <w:szCs w:val="24"/>
        </w:rPr>
        <w:t>Mandatory Assignment</w:t>
      </w:r>
      <w:r>
        <w:rPr>
          <w:b/>
          <w:bCs/>
          <w:i/>
          <w:iCs/>
          <w:sz w:val="24"/>
          <w:szCs w:val="24"/>
          <w:lang w:val="en-US"/>
        </w:rPr>
        <w:t xml:space="preserve"> Part</w:t>
      </w:r>
    </w:p>
    <w:p w14:paraId="50CCA873" w14:textId="77777777" w:rsidR="00085016" w:rsidRPr="00085016" w:rsidRDefault="00085016" w:rsidP="002C027B">
      <w:pPr>
        <w:rPr>
          <w:b/>
          <w:bCs/>
          <w:i/>
          <w:iCs/>
          <w:sz w:val="24"/>
          <w:szCs w:val="24"/>
          <w:lang w:val="en-US"/>
        </w:rPr>
      </w:pPr>
    </w:p>
    <w:p w14:paraId="1D18AB35" w14:textId="60F5B79B" w:rsidR="002C027B" w:rsidRDefault="002C027B" w:rsidP="002C027B">
      <w:pPr>
        <w:rPr>
          <w:lang w:val="en-US"/>
        </w:rPr>
      </w:pPr>
      <w:r>
        <w:rPr>
          <w:lang w:val="en-US"/>
        </w:rPr>
        <w:t xml:space="preserve">Here </w:t>
      </w:r>
      <w:r w:rsidR="00555D16">
        <w:rPr>
          <w:lang w:val="en-US"/>
        </w:rPr>
        <w:t>we will</w:t>
      </w:r>
      <w:r>
        <w:rPr>
          <w:lang w:val="en-US"/>
        </w:rPr>
        <w:t xml:space="preserve"> present our </w:t>
      </w:r>
      <w:r w:rsidR="009A5D27">
        <w:rPr>
          <w:lang w:val="en-US"/>
        </w:rPr>
        <w:t>process.</w:t>
      </w:r>
    </w:p>
    <w:p w14:paraId="4482AEA0" w14:textId="77777777" w:rsidR="002C027B" w:rsidRDefault="002C027B" w:rsidP="002C027B">
      <w:pPr>
        <w:rPr>
          <w:lang w:val="en-US"/>
        </w:rPr>
      </w:pPr>
      <w:r>
        <w:rPr>
          <w:lang w:val="en-US"/>
        </w:rPr>
        <w:t>First, we converted every nominal feature to numbers, so we can work with numerical data.</w:t>
      </w:r>
      <w:r>
        <w:rPr>
          <w:lang w:val="en-US"/>
        </w:rPr>
        <w:br/>
        <w:t>We found out there are 3 types of features:</w:t>
      </w:r>
      <w:r>
        <w:rPr>
          <w:lang w:val="en-US"/>
        </w:rPr>
        <w:br/>
        <w:t>The nominals, which are strings. The integer features, which contain integers. And the float features, which contain values with decimals.</w:t>
      </w:r>
    </w:p>
    <w:p w14:paraId="7805108D" w14:textId="77777777" w:rsidR="00B97B23" w:rsidRDefault="002C027B" w:rsidP="002C027B">
      <w:pPr>
        <w:rPr>
          <w:lang w:val="en-US"/>
        </w:rPr>
      </w:pPr>
      <w:r>
        <w:rPr>
          <w:lang w:val="en-US"/>
        </w:rPr>
        <w:t>We decided to fill the missing values with the following way:</w:t>
      </w:r>
      <w:r>
        <w:rPr>
          <w:lang w:val="en-US"/>
        </w:rPr>
        <w:br/>
        <w:t>For the nominals, the value will be the most present value in the column.</w:t>
      </w:r>
      <w:r>
        <w:rPr>
          <w:lang w:val="en-US"/>
        </w:rPr>
        <w:br/>
        <w:t>For the integers, the value wil</w:t>
      </w:r>
      <w:r w:rsidR="00B97B23">
        <w:rPr>
          <w:lang w:val="en-US"/>
        </w:rPr>
        <w:t>l use the mean, rounded up to the closest integer.</w:t>
      </w:r>
      <w:r w:rsidR="00B97B23">
        <w:rPr>
          <w:lang w:val="en-US"/>
        </w:rPr>
        <w:br/>
        <w:t>And finally for the floats, we’ll use the mean.</w:t>
      </w:r>
    </w:p>
    <w:p w14:paraId="583DE355" w14:textId="0470D96F" w:rsidR="00555D16" w:rsidRDefault="00B97B23" w:rsidP="00555D16">
      <w:pPr>
        <w:rPr>
          <w:lang w:val="en-US"/>
        </w:rPr>
      </w:pPr>
      <w:r>
        <w:rPr>
          <w:lang w:val="en-US"/>
        </w:rPr>
        <w:t>This way, we fill with values of the same type for each feature.</w:t>
      </w:r>
      <w:r>
        <w:rPr>
          <w:lang w:val="en-US"/>
        </w:rPr>
        <w:br/>
      </w:r>
      <w:r>
        <w:rPr>
          <w:lang w:val="en-US"/>
        </w:rPr>
        <w:br/>
        <w:t>Now, about the imputations:</w:t>
      </w:r>
      <w:r w:rsidR="002C027B">
        <w:rPr>
          <w:lang w:val="en-US"/>
        </w:rPr>
        <w:br/>
      </w:r>
      <w:r>
        <w:rPr>
          <w:lang w:val="en-US"/>
        </w:rPr>
        <w:t xml:space="preserve">We decided to use the </w:t>
      </w:r>
      <w:r w:rsidR="00313C3D">
        <w:rPr>
          <w:lang w:val="en-US"/>
        </w:rPr>
        <w:t>z score</w:t>
      </w:r>
      <w:r>
        <w:rPr>
          <w:lang w:val="en-US"/>
        </w:rPr>
        <w:t xml:space="preserve"> for removing the outliers, as it seems to be a popular way to do so, with a threshold of 3.3</w:t>
      </w:r>
      <w:r w:rsidR="00555D16">
        <w:rPr>
          <w:lang w:val="en-US"/>
        </w:rPr>
        <w:t>.</w:t>
      </w:r>
      <w:r w:rsidR="00555D16">
        <w:rPr>
          <w:lang w:val="en-US"/>
        </w:rPr>
        <w:br/>
        <w:t xml:space="preserve">Also, we noticed that </w:t>
      </w:r>
      <w:r w:rsidR="00555D16">
        <w:rPr>
          <w:lang w:val="en-US"/>
        </w:rPr>
        <w:t xml:space="preserve">there are 2 parties in the </w:t>
      </w:r>
      <w:proofErr w:type="spellStart"/>
      <w:r w:rsidR="00555D16">
        <w:rPr>
          <w:lang w:val="en-US"/>
        </w:rPr>
        <w:t>E</w:t>
      </w:r>
      <w:r w:rsidR="00555D16">
        <w:rPr>
          <w:lang w:val="en-US"/>
        </w:rPr>
        <w:t>lectionData</w:t>
      </w:r>
      <w:proofErr w:type="spellEnd"/>
      <w:r w:rsidR="00555D16">
        <w:rPr>
          <w:lang w:val="en-US"/>
        </w:rPr>
        <w:t xml:space="preserve"> which do not exist, so we decided to remove each line containing a non</w:t>
      </w:r>
      <w:r w:rsidR="00555D16">
        <w:rPr>
          <w:lang w:val="en-US"/>
        </w:rPr>
        <w:t>-</w:t>
      </w:r>
      <w:r w:rsidR="00555D16">
        <w:rPr>
          <w:lang w:val="en-US"/>
        </w:rPr>
        <w:t>existent party</w:t>
      </w:r>
      <w:r w:rsidR="00555D16">
        <w:rPr>
          <w:lang w:val="en-US"/>
        </w:rPr>
        <w:t>, since we estimated that non-labelled data can’t be correctly exploited (except for missing values, which is already done).</w:t>
      </w:r>
    </w:p>
    <w:p w14:paraId="00E5274F" w14:textId="77777777" w:rsidR="00555D16" w:rsidRDefault="00555D16" w:rsidP="00B97B23">
      <w:pPr>
        <w:rPr>
          <w:lang w:val="en-US"/>
        </w:rPr>
      </w:pPr>
    </w:p>
    <w:p w14:paraId="6A57B6C5" w14:textId="77777777" w:rsidR="00534223" w:rsidRDefault="00555D16" w:rsidP="00B97B23">
      <w:pPr>
        <w:rPr>
          <w:lang w:val="en-US"/>
        </w:rPr>
      </w:pPr>
      <w:r>
        <w:rPr>
          <w:lang w:val="en-US"/>
        </w:rPr>
        <w:t>Then came the normalization step:</w:t>
      </w:r>
      <w:r>
        <w:rPr>
          <w:lang w:val="en-US"/>
        </w:rPr>
        <w:br/>
        <w:t>The non-nominal features should be normalized, so we divided them in two groups: the uniform features and the normal features.</w:t>
      </w:r>
      <w:r>
        <w:rPr>
          <w:lang w:val="en-US"/>
        </w:rPr>
        <w:br/>
        <w:t>To do so, for each non-nominal feature we plotted a graph showing the distribution of the feature according to the votes. By looking at it, we think we could tell which feature belonged to which group.</w:t>
      </w:r>
      <w:r w:rsidR="00534223">
        <w:rPr>
          <w:lang w:val="en-US"/>
        </w:rPr>
        <w:t xml:space="preserve"> For instance:</w:t>
      </w:r>
      <w:r w:rsidR="00534223">
        <w:rPr>
          <w:lang w:val="en-US"/>
        </w:rPr>
        <w:br/>
      </w:r>
      <w:r w:rsidR="00534223">
        <w:rPr>
          <w:noProof/>
          <w:sz w:val="40"/>
          <w:szCs w:val="40"/>
          <w:lang w:val="en-US"/>
        </w:rPr>
        <w:drawing>
          <wp:anchor distT="0" distB="0" distL="114300" distR="114300" simplePos="0" relativeHeight="251658240" behindDoc="1" locked="0" layoutInCell="1" allowOverlap="1" wp14:anchorId="16595C4E" wp14:editId="7A0940FC">
            <wp:simplePos x="0" y="0"/>
            <wp:positionH relativeFrom="column">
              <wp:posOffset>0</wp:posOffset>
            </wp:positionH>
            <wp:positionV relativeFrom="paragraph">
              <wp:posOffset>1104265</wp:posOffset>
            </wp:positionV>
            <wp:extent cx="2664460" cy="1995170"/>
            <wp:effectExtent l="0" t="0" r="2540" b="5080"/>
            <wp:wrapSquare wrapText="bothSides"/>
            <wp:docPr id="39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9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34223">
        <w:rPr>
          <w:lang w:val="en-US"/>
        </w:rPr>
        <w:br/>
      </w:r>
      <w:r>
        <w:rPr>
          <w:lang w:val="en-US"/>
        </w:rPr>
        <w:br/>
      </w:r>
    </w:p>
    <w:p w14:paraId="53D8AB43" w14:textId="77777777" w:rsidR="00534223" w:rsidRDefault="00534223" w:rsidP="00B97B23">
      <w:pPr>
        <w:rPr>
          <w:lang w:val="en-US"/>
        </w:rPr>
      </w:pPr>
    </w:p>
    <w:p w14:paraId="3B938B1D" w14:textId="77777777" w:rsidR="00534223" w:rsidRDefault="00534223" w:rsidP="00B97B23">
      <w:pPr>
        <w:rPr>
          <w:lang w:val="en-US"/>
        </w:rPr>
      </w:pPr>
    </w:p>
    <w:p w14:paraId="647D413B" w14:textId="77777777" w:rsidR="00534223" w:rsidRDefault="00534223" w:rsidP="00B97B23">
      <w:pPr>
        <w:rPr>
          <w:lang w:val="en-US"/>
        </w:rPr>
      </w:pPr>
    </w:p>
    <w:p w14:paraId="0A56F0CD" w14:textId="77777777" w:rsidR="00534223" w:rsidRDefault="00534223" w:rsidP="00B97B23">
      <w:pPr>
        <w:rPr>
          <w:lang w:val="en-US"/>
        </w:rPr>
      </w:pPr>
    </w:p>
    <w:p w14:paraId="4A00A2CD" w14:textId="77777777" w:rsidR="00534223" w:rsidRDefault="00534223" w:rsidP="00B97B23">
      <w:pPr>
        <w:rPr>
          <w:lang w:val="en-US"/>
        </w:rPr>
      </w:pPr>
    </w:p>
    <w:p w14:paraId="62F6DC1E" w14:textId="2B54E903" w:rsidR="00534223" w:rsidRDefault="00534223" w:rsidP="00B97B23">
      <w:pPr>
        <w:rPr>
          <w:lang w:val="en-US"/>
        </w:rPr>
      </w:pPr>
    </w:p>
    <w:p w14:paraId="737BF154" w14:textId="77777777" w:rsidR="00F40081" w:rsidRDefault="00F40081" w:rsidP="00B97B23">
      <w:pPr>
        <w:rPr>
          <w:lang w:val="en-US"/>
        </w:rPr>
      </w:pPr>
    </w:p>
    <w:p w14:paraId="20A74014" w14:textId="2F7C9625" w:rsidR="00534223" w:rsidRDefault="00534223" w:rsidP="00B97B23">
      <w:pPr>
        <w:rPr>
          <w:lang w:val="en-US"/>
        </w:rPr>
      </w:pPr>
      <w:r>
        <w:rPr>
          <w:lang w:val="en-US"/>
        </w:rPr>
        <w:t>On this graph, we can see that the distribution is not uniform, however, on this graph:</w:t>
      </w:r>
    </w:p>
    <w:p w14:paraId="39787A11" w14:textId="63692578" w:rsidR="00534223" w:rsidRDefault="00534223" w:rsidP="00B97B23">
      <w:pPr>
        <w:rPr>
          <w:lang w:val="en-US"/>
        </w:rPr>
      </w:pP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59264" behindDoc="0" locked="0" layoutInCell="1" allowOverlap="1" wp14:anchorId="53CF527F" wp14:editId="46D73DAF">
            <wp:simplePos x="0" y="0"/>
            <wp:positionH relativeFrom="column">
              <wp:posOffset>0</wp:posOffset>
            </wp:positionH>
            <wp:positionV relativeFrom="paragraph">
              <wp:posOffset>718</wp:posOffset>
            </wp:positionV>
            <wp:extent cx="2631882" cy="1971288"/>
            <wp:effectExtent l="0" t="0" r="0" b="0"/>
            <wp:wrapSquare wrapText="bothSides"/>
            <wp:docPr id="42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882" cy="197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B5855A" w14:textId="77777777" w:rsidR="00534223" w:rsidRDefault="00534223" w:rsidP="00B97B23">
      <w:pPr>
        <w:rPr>
          <w:lang w:val="en-US"/>
        </w:rPr>
      </w:pPr>
    </w:p>
    <w:p w14:paraId="68D0B18F" w14:textId="77777777" w:rsidR="00534223" w:rsidRDefault="00534223" w:rsidP="00B97B23">
      <w:pPr>
        <w:rPr>
          <w:lang w:val="en-US"/>
        </w:rPr>
      </w:pPr>
    </w:p>
    <w:p w14:paraId="7C7146E0" w14:textId="77777777" w:rsidR="00534223" w:rsidRDefault="00534223" w:rsidP="00B97B23">
      <w:pPr>
        <w:rPr>
          <w:lang w:val="en-US"/>
        </w:rPr>
      </w:pPr>
    </w:p>
    <w:p w14:paraId="7584D340" w14:textId="77777777" w:rsidR="00534223" w:rsidRDefault="00534223" w:rsidP="00B97B23">
      <w:pPr>
        <w:rPr>
          <w:lang w:val="en-US"/>
        </w:rPr>
      </w:pPr>
    </w:p>
    <w:p w14:paraId="0BE53B50" w14:textId="77777777" w:rsidR="00534223" w:rsidRDefault="00534223" w:rsidP="00B97B23">
      <w:pPr>
        <w:rPr>
          <w:lang w:val="en-US"/>
        </w:rPr>
      </w:pPr>
    </w:p>
    <w:p w14:paraId="34ACEF5A" w14:textId="77777777" w:rsidR="00534223" w:rsidRDefault="00534223" w:rsidP="00B97B23">
      <w:pPr>
        <w:rPr>
          <w:lang w:val="en-US"/>
        </w:rPr>
      </w:pPr>
    </w:p>
    <w:p w14:paraId="3553F780" w14:textId="77777777" w:rsidR="00534223" w:rsidRDefault="00534223" w:rsidP="00B97B23">
      <w:pPr>
        <w:rPr>
          <w:lang w:val="en-US"/>
        </w:rPr>
      </w:pPr>
    </w:p>
    <w:p w14:paraId="324D2580" w14:textId="43CF5505" w:rsidR="00534223" w:rsidRDefault="00273120" w:rsidP="00B97B23">
      <w:pPr>
        <w:rPr>
          <w:lang w:val="en-US"/>
        </w:rPr>
      </w:pPr>
      <w:r>
        <w:rPr>
          <w:lang w:val="en-US"/>
        </w:rPr>
        <w:t>w</w:t>
      </w:r>
      <w:r w:rsidR="00534223">
        <w:rPr>
          <w:lang w:val="en-US"/>
        </w:rPr>
        <w:t>e can tell that each vote gets the same distribution, so we can conclude that the first one is a normal feature and the second is a uniform feature.</w:t>
      </w:r>
    </w:p>
    <w:p w14:paraId="4FEEC0B6" w14:textId="77777777" w:rsidR="00534223" w:rsidRDefault="00534223" w:rsidP="00B97B23">
      <w:pPr>
        <w:rPr>
          <w:lang w:val="en-US"/>
        </w:rPr>
      </w:pPr>
    </w:p>
    <w:p w14:paraId="72D11B1C" w14:textId="696712E7" w:rsidR="00555D16" w:rsidRDefault="00555D16" w:rsidP="00B97B23">
      <w:pPr>
        <w:rPr>
          <w:lang w:val="en-US"/>
        </w:rPr>
      </w:pPr>
      <w:r>
        <w:rPr>
          <w:lang w:val="en-US"/>
        </w:rPr>
        <w:t xml:space="preserve">The uniform features we scaled to the range (-1, 1) and the normal ones were scaled using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US"/>
        </w:rPr>
        <w:t>StandardScal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.</w:t>
      </w:r>
    </w:p>
    <w:p w14:paraId="7BC3BA48" w14:textId="1F66C570" w:rsidR="00B97B23" w:rsidRDefault="00B97B23" w:rsidP="003107C9">
      <w:pPr>
        <w:rPr>
          <w:lang w:val="en-US"/>
        </w:rPr>
      </w:pPr>
    </w:p>
    <w:p w14:paraId="51CC50C3" w14:textId="1CCB1405" w:rsidR="00B97B23" w:rsidRDefault="003107C9" w:rsidP="002C027B">
      <w:pPr>
        <w:rPr>
          <w:lang w:val="en-US"/>
        </w:rPr>
      </w:pPr>
      <w:r>
        <w:rPr>
          <w:lang w:val="en-US"/>
        </w:rPr>
        <w:t xml:space="preserve">Next is the </w:t>
      </w:r>
      <w:r w:rsidR="009A5D27">
        <w:rPr>
          <w:lang w:val="en-US"/>
        </w:rPr>
        <w:t>feature selection process:</w:t>
      </w:r>
    </w:p>
    <w:p w14:paraId="0A217B12" w14:textId="6B576656" w:rsidR="00025499" w:rsidRDefault="009A5D27" w:rsidP="009F0462">
      <w:pPr>
        <w:rPr>
          <w:lang w:val="en-US"/>
        </w:rPr>
      </w:pPr>
      <w:r>
        <w:rPr>
          <w:lang w:val="en-US"/>
        </w:rPr>
        <w:t xml:space="preserve">For the filter method, we </w:t>
      </w:r>
      <w:r w:rsidR="009F0462">
        <w:rPr>
          <w:lang w:val="en-US"/>
        </w:rPr>
        <w:t xml:space="preserve">first </w:t>
      </w:r>
      <w:r>
        <w:rPr>
          <w:lang w:val="en-US"/>
        </w:rPr>
        <w:t>used a correlation filter method as seen in class. To do so we computed the correlation matrix and for each pair of highly correlated features, we removed one of them.</w:t>
      </w:r>
      <w:r w:rsidR="009F0462">
        <w:rPr>
          <w:lang w:val="en-US"/>
        </w:rPr>
        <w:t xml:space="preserve"> However, this led to worse results than not using this filter at all, so we decided to not use it.</w:t>
      </w:r>
      <w:r w:rsidR="009F0462">
        <w:rPr>
          <w:lang w:val="en-US"/>
        </w:rPr>
        <w:br/>
        <w:t>Instead, we used a variance filter with a threshold of 0.05. This removes the features that have a very low variance, therefore not useful.</w:t>
      </w:r>
      <w:r>
        <w:rPr>
          <w:lang w:val="en-US"/>
        </w:rPr>
        <w:br/>
      </w:r>
      <w:r>
        <w:rPr>
          <w:lang w:val="en-US"/>
        </w:rPr>
        <w:br/>
        <w:t>Now for the wrapper method, we’ve tested many methods and tried to pick the best.</w:t>
      </w:r>
      <w:r>
        <w:rPr>
          <w:lang w:val="en-US"/>
        </w:rPr>
        <w:br/>
        <w:t>To test them, we used to KNN classifier to get a score based on the data obtained by filtering with those methods.</w:t>
      </w:r>
    </w:p>
    <w:p w14:paraId="39B3D940" w14:textId="77777777" w:rsidR="00207B83" w:rsidRDefault="009A5D27" w:rsidP="00207B83">
      <w:pPr>
        <w:rPr>
          <w:lang w:val="en-US"/>
        </w:rPr>
      </w:pPr>
      <w:r>
        <w:rPr>
          <w:lang w:val="en-US"/>
        </w:rPr>
        <w:t>We first used the regression model</w:t>
      </w:r>
      <w:r w:rsidR="00025499">
        <w:rPr>
          <w:lang w:val="en-US"/>
        </w:rPr>
        <w:t>, however for some reasons it gave really poor results</w:t>
      </w:r>
      <w:r w:rsidR="00F40081">
        <w:rPr>
          <w:lang w:val="en-US"/>
        </w:rPr>
        <w:t xml:space="preserve"> (around 68% of accuracy).</w:t>
      </w:r>
    </w:p>
    <w:p w14:paraId="3FE99D8D" w14:textId="12FDE037" w:rsidR="00E00AA4" w:rsidRDefault="00025499" w:rsidP="00207B83">
      <w:pPr>
        <w:rPr>
          <w:lang w:val="en-US"/>
        </w:rPr>
      </w:pPr>
      <w:r w:rsidRPr="00085016">
        <w:rPr>
          <w:lang w:val="en-US"/>
        </w:rPr>
        <w:br/>
      </w:r>
      <w:r>
        <w:rPr>
          <w:lang w:val="en-US"/>
        </w:rPr>
        <w:t>Then we use</w:t>
      </w:r>
      <w:r w:rsidR="00E00AA4">
        <w:rPr>
          <w:lang w:val="en-US"/>
        </w:rPr>
        <w:t>d</w:t>
      </w:r>
      <w:r>
        <w:rPr>
          <w:lang w:val="en-US"/>
        </w:rPr>
        <w:t xml:space="preserve"> the Relief algorithm implemented in the </w:t>
      </w:r>
      <w:r w:rsidRPr="00025499">
        <w:rPr>
          <w:i/>
          <w:iCs/>
        </w:rPr>
        <w:t>Non-Mandatory (Bonus) Assignment</w:t>
      </w:r>
      <w:r>
        <w:rPr>
          <w:lang w:val="en-US"/>
        </w:rPr>
        <w:t>, which gave better results</w:t>
      </w:r>
      <w:r w:rsidR="00F40081">
        <w:rPr>
          <w:lang w:val="en-US"/>
        </w:rPr>
        <w:t>. Indeed, it got us an accuracy of</w:t>
      </w:r>
      <w:r w:rsidR="00207B83">
        <w:rPr>
          <w:lang w:val="en-US"/>
        </w:rPr>
        <w:t xml:space="preserve"> </w:t>
      </w:r>
      <w:r w:rsidR="00207B83" w:rsidRPr="00207B83">
        <w:rPr>
          <w:lang w:val="en-US"/>
        </w:rPr>
        <w:t>86</w:t>
      </w:r>
      <w:r w:rsidR="00207B83">
        <w:rPr>
          <w:lang w:val="en-US"/>
        </w:rPr>
        <w:t>.</w:t>
      </w:r>
      <w:r w:rsidR="00207B83" w:rsidRPr="00207B83">
        <w:rPr>
          <w:lang w:val="en-US"/>
        </w:rPr>
        <w:t>1899</w:t>
      </w:r>
      <w:r w:rsidR="00207B83">
        <w:rPr>
          <w:lang w:val="en-US"/>
        </w:rPr>
        <w:t>7%.</w:t>
      </w:r>
      <w:r w:rsidR="00207B83">
        <w:rPr>
          <w:lang w:val="en-US"/>
        </w:rPr>
        <w:br/>
        <w:t>However, we decided to try another filter on top of that.</w:t>
      </w:r>
      <w:r w:rsidR="00207B83">
        <w:rPr>
          <w:lang w:val="en-US"/>
        </w:rPr>
        <w:br/>
        <w:t>Therefore,</w:t>
      </w:r>
      <w:r>
        <w:rPr>
          <w:lang w:val="en-US"/>
        </w:rPr>
        <w:t xml:space="preserve"> we also tested the SFS algorithm implemented in the </w:t>
      </w:r>
      <w:r w:rsidRPr="00025499">
        <w:rPr>
          <w:i/>
          <w:iCs/>
        </w:rPr>
        <w:t>Triplets Mandatory Assignment (Bonus for Pairs)</w:t>
      </w:r>
      <w:r>
        <w:rPr>
          <w:i/>
          <w:iCs/>
          <w:lang w:val="en-US"/>
        </w:rPr>
        <w:t>,</w:t>
      </w:r>
      <w:r>
        <w:rPr>
          <w:lang w:val="en-US"/>
        </w:rPr>
        <w:t xml:space="preserve"> which led to even better results</w:t>
      </w:r>
      <w:r w:rsidR="00F40081">
        <w:rPr>
          <w:lang w:val="en-US"/>
        </w:rPr>
        <w:t>.</w:t>
      </w:r>
      <w:r w:rsidR="00F40081">
        <w:rPr>
          <w:lang w:val="en-US"/>
        </w:rPr>
        <w:br/>
        <w:t xml:space="preserve">Indeed, we managed to get an accuracy of </w:t>
      </w:r>
      <w:r w:rsidR="00207B83" w:rsidRPr="00207B83">
        <w:rPr>
          <w:lang w:val="en-US"/>
        </w:rPr>
        <w:t>88</w:t>
      </w:r>
      <w:r w:rsidR="00207B83">
        <w:rPr>
          <w:lang w:val="en-US"/>
        </w:rPr>
        <w:t>.</w:t>
      </w:r>
      <w:r w:rsidR="00207B83" w:rsidRPr="00207B83">
        <w:rPr>
          <w:lang w:val="en-US"/>
        </w:rPr>
        <w:t>2561</w:t>
      </w:r>
      <w:r w:rsidR="00207B83">
        <w:rPr>
          <w:lang w:val="en-US"/>
        </w:rPr>
        <w:t xml:space="preserve">%. </w:t>
      </w:r>
      <w:r w:rsidR="00207B83">
        <w:rPr>
          <w:lang w:val="en-US"/>
        </w:rPr>
        <w:br/>
        <w:t xml:space="preserve">We can note that SFS gives better results and is quicker when </w:t>
      </w:r>
      <w:r w:rsidR="00543F66">
        <w:rPr>
          <w:lang w:val="en-US"/>
        </w:rPr>
        <w:t>it is</w:t>
      </w:r>
      <w:r w:rsidR="00207B83">
        <w:rPr>
          <w:lang w:val="en-US"/>
        </w:rPr>
        <w:t xml:space="preserve"> used on top of Relief.</w:t>
      </w:r>
    </w:p>
    <w:p w14:paraId="584968BA" w14:textId="05460667" w:rsidR="00E00AA4" w:rsidRDefault="00E00AA4" w:rsidP="00F40081">
      <w:pPr>
        <w:rPr>
          <w:lang w:val="en-US"/>
        </w:rPr>
      </w:pPr>
    </w:p>
    <w:p w14:paraId="312BA9B0" w14:textId="0AFC326B" w:rsidR="00207B83" w:rsidRDefault="00085016" w:rsidP="00085016">
      <w:pPr>
        <w:rPr>
          <w:lang w:val="en-US"/>
        </w:rPr>
      </w:pPr>
      <w:r>
        <w:rPr>
          <w:lang w:val="en-US"/>
        </w:rPr>
        <w:lastRenderedPageBreak/>
        <w:t>After that, instead of using one on top of another, we tried to use both separately, and then filter our features using the union of the two results.</w:t>
      </w:r>
      <w:r>
        <w:rPr>
          <w:lang w:val="en-US"/>
        </w:rPr>
        <w:br/>
        <w:t xml:space="preserve">This led to an accuracy of </w:t>
      </w:r>
      <w:r w:rsidRPr="00085016">
        <w:rPr>
          <w:lang w:val="en-US"/>
        </w:rPr>
        <w:t>89</w:t>
      </w:r>
      <w:r>
        <w:rPr>
          <w:lang w:val="en-US"/>
        </w:rPr>
        <w:t>.</w:t>
      </w:r>
      <w:r w:rsidRPr="00085016">
        <w:rPr>
          <w:lang w:val="en-US"/>
        </w:rPr>
        <w:t>36531</w:t>
      </w:r>
      <w:r>
        <w:rPr>
          <w:lang w:val="en-US"/>
        </w:rPr>
        <w:t>%</w:t>
      </w:r>
    </w:p>
    <w:p w14:paraId="3746E20E" w14:textId="355B03A3" w:rsidR="00085016" w:rsidRDefault="00085016" w:rsidP="00085016">
      <w:pPr>
        <w:rPr>
          <w:lang w:val="en-US"/>
        </w:rPr>
      </w:pPr>
    </w:p>
    <w:p w14:paraId="7FA741CD" w14:textId="5C6DC16B" w:rsidR="00085016" w:rsidRDefault="00085016" w:rsidP="00085016">
      <w:pPr>
        <w:rPr>
          <w:lang w:val="en-US"/>
        </w:rPr>
      </w:pPr>
      <w:r>
        <w:rPr>
          <w:lang w:val="en-US"/>
        </w:rPr>
        <w:t>So eventually, we decided to keep the following features:</w:t>
      </w:r>
    </w:p>
    <w:p w14:paraId="3D55B39F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environmental_importance</w:t>
      </w:r>
      <w:proofErr w:type="spellEnd"/>
    </w:p>
    <w:p w14:paraId="60F8FC84" w14:textId="1BD8A697" w:rsidR="00085016" w:rsidRP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size_per_room</w:t>
      </w:r>
      <w:proofErr w:type="spellEnd"/>
    </w:p>
    <w:p w14:paraId="6D646D14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Residancy_Altitude</w:t>
      </w:r>
      <w:proofErr w:type="spellEnd"/>
    </w:p>
    <w:p w14:paraId="4AFC501C" w14:textId="24FF336C" w:rsidR="00085016" w:rsidRP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education_importance</w:t>
      </w:r>
      <w:proofErr w:type="spellEnd"/>
    </w:p>
    <w:p w14:paraId="4AF3ABC8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Satisfaction_with_previous_vote</w:t>
      </w:r>
      <w:proofErr w:type="spellEnd"/>
    </w:p>
    <w:p w14:paraId="4C9A1B30" w14:textId="0111F4F2" w:rsidR="00085016" w:rsidRP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Avg_monthly_household_cost</w:t>
      </w:r>
      <w:proofErr w:type="spellEnd"/>
    </w:p>
    <w:p w14:paraId="473147CE" w14:textId="77777777" w:rsidR="00085016" w:rsidRDefault="00085016" w:rsidP="00085016">
      <w:pPr>
        <w:rPr>
          <w:lang w:val="en-US"/>
        </w:rPr>
      </w:pPr>
      <w:r w:rsidRPr="00085016">
        <w:rPr>
          <w:lang w:val="en-US"/>
        </w:rPr>
        <w:t>Phone_minutes_10_years</w:t>
      </w:r>
    </w:p>
    <w:p w14:paraId="4D799378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Weighted_education_rank</w:t>
      </w:r>
      <w:proofErr w:type="spellEnd"/>
    </w:p>
    <w:p w14:paraId="4F11D22F" w14:textId="4D90CCFC" w:rsidR="00085016" w:rsidRP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Last_school_grades</w:t>
      </w:r>
      <w:proofErr w:type="spellEnd"/>
    </w:p>
    <w:p w14:paraId="320C5703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Most_Important_Issue</w:t>
      </w:r>
      <w:proofErr w:type="spellEnd"/>
    </w:p>
    <w:p w14:paraId="79B9356E" w14:textId="362A8A4F" w:rsidR="00085016" w:rsidRP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Number_of_differnt_parties_voted_for</w:t>
      </w:r>
      <w:proofErr w:type="spellEnd"/>
    </w:p>
    <w:p w14:paraId="75961BDF" w14:textId="7777777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Political_interest_Total_Score</w:t>
      </w:r>
      <w:proofErr w:type="spellEnd"/>
    </w:p>
    <w:p w14:paraId="5143AD6D" w14:textId="234DAA97" w:rsidR="00085016" w:rsidRDefault="00085016" w:rsidP="00085016">
      <w:pPr>
        <w:rPr>
          <w:lang w:val="en-US"/>
        </w:rPr>
      </w:pPr>
      <w:proofErr w:type="spellStart"/>
      <w:r w:rsidRPr="00085016">
        <w:rPr>
          <w:lang w:val="en-US"/>
        </w:rPr>
        <w:t>Overall_happiness_score</w:t>
      </w:r>
      <w:proofErr w:type="spellEnd"/>
    </w:p>
    <w:p w14:paraId="2A838C5A" w14:textId="13AC16F7" w:rsidR="00543F66" w:rsidRDefault="00543F66" w:rsidP="00207B83">
      <w:pPr>
        <w:rPr>
          <w:lang w:val="en-US"/>
        </w:rPr>
      </w:pPr>
    </w:p>
    <w:p w14:paraId="4BF9B308" w14:textId="1AB842FC" w:rsidR="00543F66" w:rsidRDefault="00543F66" w:rsidP="00207B83">
      <w:pPr>
        <w:rPr>
          <w:lang w:val="en-US"/>
        </w:rPr>
      </w:pPr>
      <w:r>
        <w:rPr>
          <w:lang w:val="en-US"/>
        </w:rPr>
        <w:t xml:space="preserve">For a final accuracy of </w:t>
      </w:r>
      <w:r w:rsidR="00085016" w:rsidRPr="00085016">
        <w:rPr>
          <w:lang w:val="en-US"/>
        </w:rPr>
        <w:t>89</w:t>
      </w:r>
      <w:r w:rsidR="00085016">
        <w:rPr>
          <w:lang w:val="en-US"/>
        </w:rPr>
        <w:t>.</w:t>
      </w:r>
      <w:r w:rsidR="00085016" w:rsidRPr="00085016">
        <w:rPr>
          <w:lang w:val="en-US"/>
        </w:rPr>
        <w:t>36531</w:t>
      </w:r>
      <w:r w:rsidR="00085016">
        <w:rPr>
          <w:lang w:val="en-US"/>
        </w:rPr>
        <w:t>%</w:t>
      </w:r>
      <w:r w:rsidR="00085016">
        <w:rPr>
          <w:lang w:val="en-US"/>
        </w:rPr>
        <w:t xml:space="preserve"> </w:t>
      </w:r>
      <w:r>
        <w:rPr>
          <w:lang w:val="en-US"/>
        </w:rPr>
        <w:t>using the KNN classifier (with a parameter of 5 neighbors).</w:t>
      </w:r>
    </w:p>
    <w:p w14:paraId="38A73251" w14:textId="233B7516" w:rsidR="009A5D27" w:rsidRDefault="009A5D27" w:rsidP="002C027B">
      <w:pPr>
        <w:rPr>
          <w:lang w:val="en-US"/>
        </w:rPr>
      </w:pPr>
    </w:p>
    <w:p w14:paraId="299996F1" w14:textId="77777777" w:rsidR="00085016" w:rsidRDefault="00085016" w:rsidP="002C027B">
      <w:pPr>
        <w:rPr>
          <w:lang w:val="en-US"/>
        </w:rPr>
      </w:pPr>
    </w:p>
    <w:p w14:paraId="2641873C" w14:textId="77777777" w:rsidR="002C027B" w:rsidRPr="00555D16" w:rsidRDefault="002C027B" w:rsidP="00555D16">
      <w:pPr>
        <w:jc w:val="both"/>
        <w:rPr>
          <w:b/>
          <w:bCs/>
          <w:i/>
          <w:iCs/>
          <w:u w:val="single"/>
          <w:lang w:val="en-US"/>
        </w:rPr>
      </w:pPr>
    </w:p>
    <w:p w14:paraId="525601CF" w14:textId="77777777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62A962CB" w14:textId="03FD7244" w:rsidR="002C027B" w:rsidRDefault="002C027B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2D155F30" w14:textId="27F18F07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7908CA2B" w14:textId="6140D086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0E8C9D18" w14:textId="43735139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39FFD7B1" w14:textId="27026EEE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23665AD5" w14:textId="28B763F7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1E82B241" w14:textId="16FD31F2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0A71CB96" w14:textId="46486B34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5C2948E4" w14:textId="36DE4505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080AA3C4" w14:textId="1B394C9B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003C84D8" w14:textId="2CC0FE3A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02E5D3E9" w14:textId="560A0218" w:rsidR="00273120" w:rsidRDefault="00273120" w:rsidP="002C027B">
      <w:pPr>
        <w:pStyle w:val="ListParagraph"/>
        <w:jc w:val="both"/>
        <w:rPr>
          <w:b/>
          <w:bCs/>
          <w:i/>
          <w:iCs/>
          <w:u w:val="single"/>
          <w:lang w:val="en-US"/>
        </w:rPr>
      </w:pPr>
    </w:p>
    <w:p w14:paraId="6471E1FB" w14:textId="514199CD" w:rsidR="00273120" w:rsidRPr="007E018F" w:rsidRDefault="00085016" w:rsidP="007E018F">
      <w:pPr>
        <w:rPr>
          <w:b/>
          <w:bCs/>
          <w:i/>
          <w:iCs/>
          <w:sz w:val="24"/>
          <w:szCs w:val="24"/>
          <w:lang w:val="en-US"/>
        </w:rPr>
      </w:pPr>
      <w:r w:rsidRPr="00085016">
        <w:rPr>
          <w:b/>
          <w:bCs/>
          <w:i/>
          <w:iCs/>
          <w:sz w:val="24"/>
          <w:szCs w:val="24"/>
        </w:rPr>
        <w:lastRenderedPageBreak/>
        <w:t>Non-Mandatory (Bonus) Assignments</w:t>
      </w:r>
    </w:p>
    <w:p w14:paraId="1B80B4B2" w14:textId="232033EC" w:rsidR="00273120" w:rsidRPr="009E4506" w:rsidRDefault="00085016" w:rsidP="00085016">
      <w:pPr>
        <w:rPr>
          <w:b/>
          <w:bCs/>
          <w:i/>
          <w:iCs/>
          <w:lang w:val="en-US"/>
        </w:rPr>
      </w:pPr>
      <w:r w:rsidRPr="009E4506">
        <w:rPr>
          <w:b/>
          <w:bCs/>
          <w:i/>
          <w:iCs/>
          <w:lang w:val="en-US"/>
        </w:rPr>
        <w:t>A.</w:t>
      </w:r>
    </w:p>
    <w:p w14:paraId="73E782D4" w14:textId="71B5D56C" w:rsidR="003D17CD" w:rsidRPr="00E430D6" w:rsidRDefault="007E018F" w:rsidP="00E430D6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  <w:u w:val="single"/>
          <w:lang w:val="en-US"/>
        </w:rPr>
      </w:pP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83840" behindDoc="0" locked="0" layoutInCell="1" allowOverlap="1" wp14:anchorId="63FD28F8" wp14:editId="67C97A1B">
            <wp:simplePos x="0" y="0"/>
            <wp:positionH relativeFrom="page">
              <wp:align>right</wp:align>
            </wp:positionH>
            <wp:positionV relativeFrom="paragraph">
              <wp:posOffset>6263101</wp:posOffset>
            </wp:positionV>
            <wp:extent cx="2607945" cy="1953260"/>
            <wp:effectExtent l="0" t="0" r="1905" b="8890"/>
            <wp:wrapSquare wrapText="bothSides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195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0288" behindDoc="0" locked="0" layoutInCell="1" allowOverlap="1" wp14:anchorId="7401BA72" wp14:editId="407186E0">
            <wp:simplePos x="0" y="0"/>
            <wp:positionH relativeFrom="column">
              <wp:posOffset>1894831</wp:posOffset>
            </wp:positionH>
            <wp:positionV relativeFrom="paragraph">
              <wp:posOffset>6285363</wp:posOffset>
            </wp:positionV>
            <wp:extent cx="2335530" cy="1748790"/>
            <wp:effectExtent l="0" t="0" r="7620" b="3810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530" cy="174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82816" behindDoc="0" locked="0" layoutInCell="1" allowOverlap="1" wp14:anchorId="17A9D313" wp14:editId="62481E7B">
            <wp:simplePos x="0" y="0"/>
            <wp:positionH relativeFrom="column">
              <wp:posOffset>-723488</wp:posOffset>
            </wp:positionH>
            <wp:positionV relativeFrom="paragraph">
              <wp:posOffset>6142927</wp:posOffset>
            </wp:positionV>
            <wp:extent cx="2781353" cy="2083242"/>
            <wp:effectExtent l="0" t="0" r="0" b="0"/>
            <wp:wrapSquare wrapText="bothSides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53" cy="2083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9744" behindDoc="0" locked="0" layoutInCell="1" allowOverlap="1" wp14:anchorId="750015EA" wp14:editId="1E8AF54E">
            <wp:simplePos x="0" y="0"/>
            <wp:positionH relativeFrom="margin">
              <wp:align>center</wp:align>
            </wp:positionH>
            <wp:positionV relativeFrom="paragraph">
              <wp:posOffset>4298282</wp:posOffset>
            </wp:positionV>
            <wp:extent cx="2558415" cy="1915795"/>
            <wp:effectExtent l="0" t="0" r="0" b="8255"/>
            <wp:wrapSquare wrapText="bothSides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415" cy="19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81792" behindDoc="0" locked="0" layoutInCell="1" allowOverlap="1" wp14:anchorId="2937F954" wp14:editId="27B34058">
            <wp:simplePos x="0" y="0"/>
            <wp:positionH relativeFrom="page">
              <wp:posOffset>4879340</wp:posOffset>
            </wp:positionH>
            <wp:positionV relativeFrom="paragraph">
              <wp:posOffset>4241165</wp:posOffset>
            </wp:positionV>
            <wp:extent cx="2668905" cy="1998345"/>
            <wp:effectExtent l="0" t="0" r="0" b="1905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905" cy="199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80768" behindDoc="0" locked="0" layoutInCell="1" allowOverlap="1" wp14:anchorId="1BA404A1" wp14:editId="0B19A59F">
            <wp:simplePos x="0" y="0"/>
            <wp:positionH relativeFrom="column">
              <wp:posOffset>-818226</wp:posOffset>
            </wp:positionH>
            <wp:positionV relativeFrom="paragraph">
              <wp:posOffset>4231640</wp:posOffset>
            </wp:positionV>
            <wp:extent cx="2536825" cy="1899920"/>
            <wp:effectExtent l="0" t="0" r="0" b="5080"/>
            <wp:wrapSquare wrapText="bothSides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825" cy="189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8720" behindDoc="0" locked="0" layoutInCell="1" allowOverlap="1" wp14:anchorId="5C7BF864" wp14:editId="6D75D0AF">
            <wp:simplePos x="0" y="0"/>
            <wp:positionH relativeFrom="column">
              <wp:posOffset>4007970</wp:posOffset>
            </wp:positionH>
            <wp:positionV relativeFrom="paragraph">
              <wp:posOffset>2331263</wp:posOffset>
            </wp:positionV>
            <wp:extent cx="2420413" cy="1812897"/>
            <wp:effectExtent l="0" t="0" r="0" b="0"/>
            <wp:wrapSquare wrapText="bothSides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13" cy="1812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5648" behindDoc="0" locked="0" layoutInCell="1" allowOverlap="1" wp14:anchorId="0B173482" wp14:editId="597629F6">
            <wp:simplePos x="0" y="0"/>
            <wp:positionH relativeFrom="margin">
              <wp:align>center</wp:align>
            </wp:positionH>
            <wp:positionV relativeFrom="paragraph">
              <wp:posOffset>2201208</wp:posOffset>
            </wp:positionV>
            <wp:extent cx="2664460" cy="1995170"/>
            <wp:effectExtent l="0" t="0" r="2540" b="508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9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7696" behindDoc="0" locked="0" layoutInCell="1" allowOverlap="1" wp14:anchorId="71BAC9B4" wp14:editId="14EAF07A">
            <wp:simplePos x="0" y="0"/>
            <wp:positionH relativeFrom="column">
              <wp:posOffset>-780214</wp:posOffset>
            </wp:positionH>
            <wp:positionV relativeFrom="paragraph">
              <wp:posOffset>2251521</wp:posOffset>
            </wp:positionV>
            <wp:extent cx="2377440" cy="1780540"/>
            <wp:effectExtent l="0" t="0" r="3810" b="0"/>
            <wp:wrapSquare wrapText="bothSides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6672" behindDoc="0" locked="0" layoutInCell="1" allowOverlap="1" wp14:anchorId="3A456241" wp14:editId="50274138">
            <wp:simplePos x="0" y="0"/>
            <wp:positionH relativeFrom="column">
              <wp:posOffset>3945132</wp:posOffset>
            </wp:positionH>
            <wp:positionV relativeFrom="paragraph">
              <wp:posOffset>276036</wp:posOffset>
            </wp:positionV>
            <wp:extent cx="2631440" cy="1971040"/>
            <wp:effectExtent l="0" t="0" r="0" b="0"/>
            <wp:wrapSquare wrapText="bothSides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440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4624" behindDoc="0" locked="0" layoutInCell="1" allowOverlap="1" wp14:anchorId="1B58C1B1" wp14:editId="622652EF">
            <wp:simplePos x="0" y="0"/>
            <wp:positionH relativeFrom="margin">
              <wp:posOffset>1604810</wp:posOffset>
            </wp:positionH>
            <wp:positionV relativeFrom="paragraph">
              <wp:posOffset>293370</wp:posOffset>
            </wp:positionV>
            <wp:extent cx="2592070" cy="1941195"/>
            <wp:effectExtent l="0" t="0" r="0" b="1905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7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73600" behindDoc="0" locked="0" layoutInCell="1" allowOverlap="1" wp14:anchorId="2CC14DE5" wp14:editId="66DA04FC">
            <wp:simplePos x="0" y="0"/>
            <wp:positionH relativeFrom="column">
              <wp:posOffset>-818572</wp:posOffset>
            </wp:positionH>
            <wp:positionV relativeFrom="paragraph">
              <wp:posOffset>308672</wp:posOffset>
            </wp:positionV>
            <wp:extent cx="2611498" cy="1956021"/>
            <wp:effectExtent l="0" t="0" r="0" b="6350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498" cy="1956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47D1F" w:rsidRPr="00E430D6">
        <w:rPr>
          <w:b/>
          <w:bCs/>
          <w:i/>
          <w:iCs/>
          <w:u w:val="single"/>
          <w:lang w:val="en-US"/>
        </w:rPr>
        <w:t>Relation or lack of relation between the features and the labels features:</w:t>
      </w:r>
    </w:p>
    <w:p w14:paraId="0E038304" w14:textId="55F61FFC" w:rsidR="00A47D1F" w:rsidRDefault="009E4506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87936" behindDoc="0" locked="0" layoutInCell="1" allowOverlap="1" wp14:anchorId="734B79CC" wp14:editId="765E0D60">
            <wp:simplePos x="0" y="0"/>
            <wp:positionH relativeFrom="column">
              <wp:posOffset>4095242</wp:posOffset>
            </wp:positionH>
            <wp:positionV relativeFrom="paragraph">
              <wp:posOffset>2088539</wp:posOffset>
            </wp:positionV>
            <wp:extent cx="2353310" cy="1762760"/>
            <wp:effectExtent l="0" t="0" r="8890" b="8890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310" cy="176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85888" behindDoc="0" locked="0" layoutInCell="1" allowOverlap="1" wp14:anchorId="28812DC1" wp14:editId="1C8CE2C9">
            <wp:simplePos x="0" y="0"/>
            <wp:positionH relativeFrom="margin">
              <wp:align>center</wp:align>
            </wp:positionH>
            <wp:positionV relativeFrom="paragraph">
              <wp:posOffset>2076787</wp:posOffset>
            </wp:positionV>
            <wp:extent cx="2462530" cy="1844675"/>
            <wp:effectExtent l="0" t="0" r="0" b="3175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53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1312" behindDoc="0" locked="0" layoutInCell="1" allowOverlap="1" wp14:anchorId="4DE962B6" wp14:editId="23E80F22">
            <wp:simplePos x="0" y="0"/>
            <wp:positionH relativeFrom="column">
              <wp:posOffset>1651000</wp:posOffset>
            </wp:positionH>
            <wp:positionV relativeFrom="paragraph">
              <wp:posOffset>69850</wp:posOffset>
            </wp:positionV>
            <wp:extent cx="2406650" cy="1802765"/>
            <wp:effectExtent l="0" t="0" r="0" b="6985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650" cy="180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2336" behindDoc="0" locked="0" layoutInCell="1" allowOverlap="1" wp14:anchorId="412C9429" wp14:editId="784119EF">
            <wp:simplePos x="0" y="0"/>
            <wp:positionH relativeFrom="column">
              <wp:posOffset>3956164</wp:posOffset>
            </wp:positionH>
            <wp:positionV relativeFrom="paragraph">
              <wp:posOffset>355</wp:posOffset>
            </wp:positionV>
            <wp:extent cx="2522220" cy="1889125"/>
            <wp:effectExtent l="0" t="0" r="0" b="0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63360" behindDoc="0" locked="0" layoutInCell="1" allowOverlap="1" wp14:anchorId="1CFEDC11" wp14:editId="6025E378">
            <wp:simplePos x="0" y="0"/>
            <wp:positionH relativeFrom="column">
              <wp:posOffset>-663509</wp:posOffset>
            </wp:positionH>
            <wp:positionV relativeFrom="paragraph">
              <wp:posOffset>2102106</wp:posOffset>
            </wp:positionV>
            <wp:extent cx="2387600" cy="1788160"/>
            <wp:effectExtent l="0" t="0" r="0" b="2540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8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92032" behindDoc="0" locked="0" layoutInCell="1" allowOverlap="1" wp14:anchorId="2EB1A884" wp14:editId="602BD2E3">
            <wp:simplePos x="0" y="0"/>
            <wp:positionH relativeFrom="column">
              <wp:posOffset>-775582</wp:posOffset>
            </wp:positionH>
            <wp:positionV relativeFrom="paragraph">
              <wp:posOffset>6071581</wp:posOffset>
            </wp:positionV>
            <wp:extent cx="2494280" cy="1868170"/>
            <wp:effectExtent l="0" t="0" r="1270" b="0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280" cy="186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70528" behindDoc="0" locked="0" layoutInCell="1" allowOverlap="1" wp14:anchorId="6811E353" wp14:editId="5ED24591">
            <wp:simplePos x="0" y="0"/>
            <wp:positionH relativeFrom="column">
              <wp:posOffset>-740723</wp:posOffset>
            </wp:positionH>
            <wp:positionV relativeFrom="paragraph">
              <wp:posOffset>17602</wp:posOffset>
            </wp:positionV>
            <wp:extent cx="2642870" cy="1979295"/>
            <wp:effectExtent l="0" t="0" r="5080" b="1905"/>
            <wp:wrapSquare wrapText="bothSides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870" cy="197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94080" behindDoc="0" locked="0" layoutInCell="1" allowOverlap="1" wp14:anchorId="6FB40C5F" wp14:editId="1C3D5964">
            <wp:simplePos x="0" y="0"/>
            <wp:positionH relativeFrom="column">
              <wp:posOffset>4017142</wp:posOffset>
            </wp:positionH>
            <wp:positionV relativeFrom="paragraph">
              <wp:posOffset>6038804</wp:posOffset>
            </wp:positionV>
            <wp:extent cx="2419985" cy="1812290"/>
            <wp:effectExtent l="0" t="0" r="0" b="0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93056" behindDoc="0" locked="0" layoutInCell="1" allowOverlap="1" wp14:anchorId="2AEF3BDC" wp14:editId="3DA60785">
            <wp:simplePos x="0" y="0"/>
            <wp:positionH relativeFrom="column">
              <wp:posOffset>1663845</wp:posOffset>
            </wp:positionH>
            <wp:positionV relativeFrom="paragraph">
              <wp:posOffset>6054370</wp:posOffset>
            </wp:positionV>
            <wp:extent cx="2483485" cy="1860550"/>
            <wp:effectExtent l="0" t="0" r="0" b="6350"/>
            <wp:wrapSquare wrapText="bothSides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48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88960" behindDoc="0" locked="0" layoutInCell="1" allowOverlap="1" wp14:anchorId="0CCAE56A" wp14:editId="405ED201">
            <wp:simplePos x="0" y="0"/>
            <wp:positionH relativeFrom="column">
              <wp:posOffset>-788281</wp:posOffset>
            </wp:positionH>
            <wp:positionV relativeFrom="paragraph">
              <wp:posOffset>4017489</wp:posOffset>
            </wp:positionV>
            <wp:extent cx="2409190" cy="1804670"/>
            <wp:effectExtent l="0" t="0" r="0" b="5080"/>
            <wp:wrapSquare wrapText="bothSides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180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89984" behindDoc="0" locked="0" layoutInCell="1" allowOverlap="1" wp14:anchorId="5C8FC71D" wp14:editId="63EA80AD">
            <wp:simplePos x="0" y="0"/>
            <wp:positionH relativeFrom="column">
              <wp:posOffset>1433159</wp:posOffset>
            </wp:positionH>
            <wp:positionV relativeFrom="paragraph">
              <wp:posOffset>3925504</wp:posOffset>
            </wp:positionV>
            <wp:extent cx="2696210" cy="2019300"/>
            <wp:effectExtent l="0" t="0" r="8890" b="0"/>
            <wp:wrapSquare wrapText="bothSides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85016">
        <w:rPr>
          <w:noProof/>
          <w:sz w:val="40"/>
          <w:szCs w:val="40"/>
          <w:lang w:val="en-US"/>
        </w:rPr>
        <w:drawing>
          <wp:anchor distT="0" distB="0" distL="114300" distR="114300" simplePos="0" relativeHeight="251691008" behindDoc="0" locked="0" layoutInCell="1" allowOverlap="1" wp14:anchorId="1499C191" wp14:editId="3312C248">
            <wp:simplePos x="0" y="0"/>
            <wp:positionH relativeFrom="page">
              <wp:align>right</wp:align>
            </wp:positionH>
            <wp:positionV relativeFrom="paragraph">
              <wp:posOffset>3844077</wp:posOffset>
            </wp:positionV>
            <wp:extent cx="2717165" cy="2035175"/>
            <wp:effectExtent l="0" t="0" r="6985" b="3175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165" cy="203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200811" w14:textId="4E22A3A1" w:rsidR="00241F35" w:rsidRDefault="00241F35" w:rsidP="00A47D1F">
      <w:pPr>
        <w:jc w:val="center"/>
        <w:rPr>
          <w:sz w:val="40"/>
          <w:szCs w:val="40"/>
          <w:lang w:val="en-US"/>
        </w:rPr>
      </w:pPr>
    </w:p>
    <w:p w14:paraId="5274707C" w14:textId="50A57A33" w:rsidR="007E018F" w:rsidRDefault="007E018F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84864" behindDoc="0" locked="0" layoutInCell="1" allowOverlap="1" wp14:anchorId="3DDFF1E7" wp14:editId="7F8474B7">
            <wp:simplePos x="0" y="0"/>
            <wp:positionH relativeFrom="page">
              <wp:posOffset>271834</wp:posOffset>
            </wp:positionH>
            <wp:positionV relativeFrom="paragraph">
              <wp:posOffset>165</wp:posOffset>
            </wp:positionV>
            <wp:extent cx="2590165" cy="1939925"/>
            <wp:effectExtent l="0" t="0" r="635" b="3175"/>
            <wp:wrapSquare wrapText="bothSides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165" cy="193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96128" behindDoc="0" locked="0" layoutInCell="1" allowOverlap="1" wp14:anchorId="4750E17A" wp14:editId="0A80842D">
            <wp:simplePos x="0" y="0"/>
            <wp:positionH relativeFrom="page">
              <wp:align>left</wp:align>
            </wp:positionH>
            <wp:positionV relativeFrom="paragraph">
              <wp:posOffset>2315379</wp:posOffset>
            </wp:positionV>
            <wp:extent cx="2526030" cy="1892300"/>
            <wp:effectExtent l="0" t="0" r="7620" b="0"/>
            <wp:wrapSquare wrapText="bothSides"/>
            <wp:docPr id="38" name="תמונה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71552" behindDoc="0" locked="0" layoutInCell="1" allowOverlap="1" wp14:anchorId="3734CFC9" wp14:editId="5E42EBF6">
            <wp:simplePos x="0" y="0"/>
            <wp:positionH relativeFrom="column">
              <wp:posOffset>1745748</wp:posOffset>
            </wp:positionH>
            <wp:positionV relativeFrom="paragraph">
              <wp:posOffset>0</wp:posOffset>
            </wp:positionV>
            <wp:extent cx="2526030" cy="1892300"/>
            <wp:effectExtent l="0" t="0" r="7620" b="0"/>
            <wp:wrapSquare wrapText="bothSides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3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95104" behindDoc="0" locked="0" layoutInCell="1" allowOverlap="1" wp14:anchorId="5C71CB5A" wp14:editId="5C9D3B7D">
            <wp:simplePos x="0" y="0"/>
            <wp:positionH relativeFrom="column">
              <wp:posOffset>4128469</wp:posOffset>
            </wp:positionH>
            <wp:positionV relativeFrom="paragraph">
              <wp:posOffset>256</wp:posOffset>
            </wp:positionV>
            <wp:extent cx="2517855" cy="1885882"/>
            <wp:effectExtent l="0" t="0" r="0" b="635"/>
            <wp:wrapSquare wrapText="bothSides"/>
            <wp:docPr id="37" name="תמונה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7855" cy="188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C696122" w14:textId="74FD235A" w:rsidR="007E018F" w:rsidRDefault="009E4506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4384" behindDoc="0" locked="0" layoutInCell="1" allowOverlap="1" wp14:anchorId="2FD33E12" wp14:editId="27DD0977">
            <wp:simplePos x="0" y="0"/>
            <wp:positionH relativeFrom="column">
              <wp:posOffset>1940981</wp:posOffset>
            </wp:positionH>
            <wp:positionV relativeFrom="paragraph">
              <wp:posOffset>2426780</wp:posOffset>
            </wp:positionV>
            <wp:extent cx="2406015" cy="1802130"/>
            <wp:effectExtent l="0" t="0" r="0" b="7620"/>
            <wp:wrapSquare wrapText="bothSides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015" cy="180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65408" behindDoc="0" locked="0" layoutInCell="1" allowOverlap="1" wp14:anchorId="259C111B" wp14:editId="42173F11">
            <wp:simplePos x="0" y="0"/>
            <wp:positionH relativeFrom="column">
              <wp:posOffset>3895213</wp:posOffset>
            </wp:positionH>
            <wp:positionV relativeFrom="paragraph">
              <wp:posOffset>9297</wp:posOffset>
            </wp:positionV>
            <wp:extent cx="2750820" cy="2060575"/>
            <wp:effectExtent l="0" t="0" r="0" b="0"/>
            <wp:wrapSquare wrapText="bothSides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86912" behindDoc="0" locked="0" layoutInCell="1" allowOverlap="1" wp14:anchorId="49EA16CD" wp14:editId="1954592B">
            <wp:simplePos x="0" y="0"/>
            <wp:positionH relativeFrom="page">
              <wp:align>right</wp:align>
            </wp:positionH>
            <wp:positionV relativeFrom="paragraph">
              <wp:posOffset>2461483</wp:posOffset>
            </wp:positionV>
            <wp:extent cx="2451735" cy="1836420"/>
            <wp:effectExtent l="0" t="0" r="5715" b="0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5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72576" behindDoc="0" locked="0" layoutInCell="1" allowOverlap="1" wp14:anchorId="57F1425E" wp14:editId="26C93F1A">
            <wp:simplePos x="0" y="0"/>
            <wp:positionH relativeFrom="column">
              <wp:posOffset>-720704</wp:posOffset>
            </wp:positionH>
            <wp:positionV relativeFrom="paragraph">
              <wp:posOffset>2336719</wp:posOffset>
            </wp:positionV>
            <wp:extent cx="2738755" cy="2051050"/>
            <wp:effectExtent l="0" t="0" r="4445" b="6350"/>
            <wp:wrapSquare wrapText="bothSides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755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018F">
        <w:rPr>
          <w:noProof/>
          <w:sz w:val="40"/>
          <w:szCs w:val="40"/>
          <w:lang w:val="en-US"/>
        </w:rPr>
        <w:drawing>
          <wp:anchor distT="0" distB="0" distL="114300" distR="114300" simplePos="0" relativeHeight="251697152" behindDoc="0" locked="0" layoutInCell="1" allowOverlap="1" wp14:anchorId="33E379A0" wp14:editId="14884EF2">
            <wp:simplePos x="0" y="0"/>
            <wp:positionH relativeFrom="margin">
              <wp:align>center</wp:align>
            </wp:positionH>
            <wp:positionV relativeFrom="paragraph">
              <wp:posOffset>63928</wp:posOffset>
            </wp:positionV>
            <wp:extent cx="2377440" cy="1780540"/>
            <wp:effectExtent l="0" t="0" r="3810" b="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F47BCE0" w14:textId="68237412" w:rsidR="007E018F" w:rsidRDefault="007E018F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6432" behindDoc="0" locked="0" layoutInCell="1" allowOverlap="1" wp14:anchorId="561FD3BD" wp14:editId="3328B8B2">
            <wp:simplePos x="0" y="0"/>
            <wp:positionH relativeFrom="margin">
              <wp:align>center</wp:align>
            </wp:positionH>
            <wp:positionV relativeFrom="paragraph">
              <wp:posOffset>2309561</wp:posOffset>
            </wp:positionV>
            <wp:extent cx="2419985" cy="1812290"/>
            <wp:effectExtent l="0" t="0" r="0" b="0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985" cy="181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7456" behindDoc="0" locked="0" layoutInCell="1" allowOverlap="1" wp14:anchorId="409461E1" wp14:editId="18C26E1F">
            <wp:simplePos x="0" y="0"/>
            <wp:positionH relativeFrom="page">
              <wp:align>left</wp:align>
            </wp:positionH>
            <wp:positionV relativeFrom="paragraph">
              <wp:posOffset>2249167</wp:posOffset>
            </wp:positionV>
            <wp:extent cx="2611120" cy="1955800"/>
            <wp:effectExtent l="0" t="0" r="0" b="6350"/>
            <wp:wrapSquare wrapText="bothSides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sz w:val="40"/>
          <w:szCs w:val="40"/>
          <w:lang w:val="en-US"/>
        </w:rPr>
        <w:drawing>
          <wp:anchor distT="0" distB="0" distL="114300" distR="114300" simplePos="0" relativeHeight="251669504" behindDoc="0" locked="0" layoutInCell="1" allowOverlap="1" wp14:anchorId="197EAFEF" wp14:editId="099B8F48">
            <wp:simplePos x="0" y="0"/>
            <wp:positionH relativeFrom="column">
              <wp:posOffset>3908624</wp:posOffset>
            </wp:positionH>
            <wp:positionV relativeFrom="paragraph">
              <wp:posOffset>2229599</wp:posOffset>
            </wp:positionV>
            <wp:extent cx="2632710" cy="1971675"/>
            <wp:effectExtent l="0" t="0" r="0" b="9525"/>
            <wp:wrapSquare wrapText="bothSides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71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BB6AA8" w14:textId="43E596D9" w:rsidR="007E018F" w:rsidRDefault="007E018F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lastRenderedPageBreak/>
        <w:drawing>
          <wp:anchor distT="0" distB="0" distL="114300" distR="114300" simplePos="0" relativeHeight="251668480" behindDoc="0" locked="0" layoutInCell="1" allowOverlap="1" wp14:anchorId="7DE2028F" wp14:editId="690BE05E">
            <wp:simplePos x="0" y="0"/>
            <wp:positionH relativeFrom="margin">
              <wp:posOffset>1180736</wp:posOffset>
            </wp:positionH>
            <wp:positionV relativeFrom="paragraph">
              <wp:posOffset>173265</wp:posOffset>
            </wp:positionV>
            <wp:extent cx="2611120" cy="1955800"/>
            <wp:effectExtent l="0" t="0" r="0" b="6350"/>
            <wp:wrapSquare wrapText="bothSides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120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98C3B8" w14:textId="05450536" w:rsidR="007E018F" w:rsidRDefault="007E018F" w:rsidP="00A47D1F">
      <w:pPr>
        <w:jc w:val="center"/>
        <w:rPr>
          <w:sz w:val="40"/>
          <w:szCs w:val="40"/>
          <w:lang w:val="en-US"/>
        </w:rPr>
      </w:pPr>
    </w:p>
    <w:p w14:paraId="0432EF5F" w14:textId="6EC60E4A" w:rsidR="007E018F" w:rsidRDefault="007E018F" w:rsidP="00A47D1F">
      <w:pPr>
        <w:jc w:val="center"/>
        <w:rPr>
          <w:sz w:val="40"/>
          <w:szCs w:val="40"/>
          <w:lang w:val="en-US"/>
        </w:rPr>
      </w:pPr>
    </w:p>
    <w:p w14:paraId="2A031FCD" w14:textId="7E751CF4" w:rsidR="007E018F" w:rsidRDefault="007E018F" w:rsidP="00A47D1F">
      <w:pPr>
        <w:jc w:val="center"/>
        <w:rPr>
          <w:sz w:val="40"/>
          <w:szCs w:val="40"/>
          <w:lang w:val="en-US"/>
        </w:rPr>
      </w:pPr>
    </w:p>
    <w:p w14:paraId="59E9F286" w14:textId="173DA2D2" w:rsidR="007E018F" w:rsidRDefault="007E018F" w:rsidP="00A47D1F">
      <w:pPr>
        <w:jc w:val="center"/>
        <w:rPr>
          <w:sz w:val="40"/>
          <w:szCs w:val="40"/>
          <w:lang w:val="en-US"/>
        </w:rPr>
      </w:pPr>
    </w:p>
    <w:p w14:paraId="5C8E23F4" w14:textId="77777777" w:rsidR="007E018F" w:rsidRDefault="007E018F" w:rsidP="007E018F">
      <w:pPr>
        <w:rPr>
          <w:sz w:val="40"/>
          <w:szCs w:val="40"/>
          <w:lang w:val="en-US"/>
        </w:rPr>
      </w:pPr>
    </w:p>
    <w:p w14:paraId="1991EAAE" w14:textId="0EA526E6" w:rsidR="00241F35" w:rsidRPr="00954255" w:rsidRDefault="00241F35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_</w:t>
      </w:r>
      <w:proofErr w:type="spellStart"/>
      <w:r w:rsidRPr="00954255">
        <w:rPr>
          <w:color w:val="FF0000"/>
          <w:lang w:val="en-US"/>
        </w:rPr>
        <w:t>satisfaction_financial_policy</w:t>
      </w:r>
      <w:proofErr w:type="spellEnd"/>
      <w:r w:rsidRPr="00954255">
        <w:rPr>
          <w:color w:val="FF0000"/>
          <w:lang w:val="en-US"/>
        </w:rPr>
        <w:t xml:space="preserve">' – no correlation </w:t>
      </w:r>
    </w:p>
    <w:p w14:paraId="70D1FCB3" w14:textId="18098C81" w:rsidR="00241F35" w:rsidRPr="00954255" w:rsidRDefault="00241F35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</w:t>
      </w:r>
      <w:proofErr w:type="spellStart"/>
      <w:r w:rsidRPr="00954255">
        <w:rPr>
          <w:color w:val="FF0000"/>
          <w:lang w:val="en-US"/>
        </w:rPr>
        <w:t>Of_Household_Income</w:t>
      </w:r>
      <w:proofErr w:type="spellEnd"/>
      <w:r w:rsidRPr="00954255">
        <w:rPr>
          <w:color w:val="FF0000"/>
          <w:lang w:val="en-US"/>
        </w:rPr>
        <w:t>' - no correlation</w:t>
      </w:r>
    </w:p>
    <w:p w14:paraId="415FE277" w14:textId="04FEF8C7" w:rsidR="00811F5E" w:rsidRPr="00954255" w:rsidRDefault="00811F5E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</w:t>
      </w:r>
      <w:proofErr w:type="spellStart"/>
      <w:r w:rsidRPr="00954255">
        <w:rPr>
          <w:color w:val="FF0000"/>
          <w:lang w:val="en-US"/>
        </w:rPr>
        <w:t>Time_invested_in_work</w:t>
      </w:r>
      <w:proofErr w:type="spellEnd"/>
      <w:r w:rsidRPr="00954255">
        <w:rPr>
          <w:color w:val="FF0000"/>
          <w:lang w:val="en-US"/>
        </w:rPr>
        <w:t>' - no correlation</w:t>
      </w:r>
    </w:p>
    <w:p w14:paraId="11519032" w14:textId="01159221" w:rsidR="00811F5E" w:rsidRPr="00954255" w:rsidRDefault="00811F5E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Age_group</w:t>
      </w:r>
      <w:proofErr w:type="spellEnd"/>
      <w:r w:rsidRPr="00954255">
        <w:rPr>
          <w:color w:val="FF0000"/>
          <w:lang w:val="en-US"/>
        </w:rPr>
        <w:t>' - no correlation</w:t>
      </w:r>
    </w:p>
    <w:p w14:paraId="6A5B1DD3" w14:textId="5ECA88EC" w:rsidR="00241F35" w:rsidRDefault="00241F35" w:rsidP="00241F35">
      <w:pPr>
        <w:jc w:val="both"/>
        <w:rPr>
          <w:lang w:val="en-US"/>
        </w:rPr>
      </w:pPr>
      <w:r w:rsidRPr="00A47D1F">
        <w:rPr>
          <w:lang w:val="en-US"/>
        </w:rPr>
        <w:t>'</w:t>
      </w:r>
      <w:proofErr w:type="spellStart"/>
      <w:r w:rsidRPr="00A47D1F">
        <w:rPr>
          <w:lang w:val="en-US"/>
        </w:rPr>
        <w:t>Avg_education_importance</w:t>
      </w:r>
      <w:proofErr w:type="spellEnd"/>
      <w:r w:rsidRPr="00A47D1F">
        <w:rPr>
          <w:lang w:val="en-US"/>
        </w:rPr>
        <w:t>'</w:t>
      </w:r>
      <w:r>
        <w:rPr>
          <w:lang w:val="en-US"/>
        </w:rPr>
        <w:t xml:space="preserve"> </w:t>
      </w:r>
      <w:r w:rsidR="00954255">
        <w:rPr>
          <w:lang w:val="en-US"/>
        </w:rPr>
        <w:t>-</w:t>
      </w:r>
      <w:r>
        <w:rPr>
          <w:lang w:val="en-US"/>
        </w:rPr>
        <w:t xml:space="preserve"> people who care about their education vote to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and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126E0B48" w14:textId="2F3916DA" w:rsidR="005E69B2" w:rsidRDefault="00A47D1F" w:rsidP="00A47D1F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5E69B2" w:rsidRPr="005E69B2">
        <w:rPr>
          <w:lang w:val="en-US"/>
        </w:rPr>
        <w:t>'</w:t>
      </w:r>
      <w:proofErr w:type="spellStart"/>
      <w:r w:rsidR="005E69B2" w:rsidRPr="005E69B2">
        <w:rPr>
          <w:lang w:val="en-US"/>
        </w:rPr>
        <w:t>Avg_environmental_importance</w:t>
      </w:r>
      <w:proofErr w:type="spellEnd"/>
      <w:r w:rsidR="005E69B2" w:rsidRPr="005E69B2">
        <w:rPr>
          <w:lang w:val="en-US"/>
        </w:rPr>
        <w:t>'</w:t>
      </w:r>
      <w:r w:rsidR="005E69B2">
        <w:rPr>
          <w:lang w:val="en-US"/>
        </w:rPr>
        <w:t xml:space="preserve"> </w:t>
      </w:r>
      <w:r w:rsidR="00954255">
        <w:rPr>
          <w:lang w:val="en-US"/>
        </w:rPr>
        <w:t xml:space="preserve">- </w:t>
      </w:r>
      <w:r w:rsidR="005E69B2">
        <w:rPr>
          <w:lang w:val="en-US"/>
        </w:rPr>
        <w:t xml:space="preserve">same for </w:t>
      </w:r>
      <w:r w:rsidR="00E430D6">
        <w:rPr>
          <w:lang w:val="en-US"/>
        </w:rPr>
        <w:t xml:space="preserve">the </w:t>
      </w:r>
      <w:r w:rsidR="005E69B2" w:rsidRPr="005E69B2">
        <w:t>environmen</w:t>
      </w:r>
      <w:r w:rsidR="005E69B2">
        <w:rPr>
          <w:lang w:val="en-US"/>
        </w:rPr>
        <w:t xml:space="preserve">t </w:t>
      </w:r>
    </w:p>
    <w:p w14:paraId="08A1DBEB" w14:textId="1E67E567" w:rsidR="00811F5E" w:rsidRPr="00954255" w:rsidRDefault="00811F5E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Avg_government_satisfac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6DCDB4DD" w14:textId="52321E93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</w:t>
      </w:r>
      <w:proofErr w:type="spellStart"/>
      <w:r w:rsidRPr="005E69B2">
        <w:rPr>
          <w:lang w:val="en-US"/>
        </w:rPr>
        <w:t>AVG_lottary_expanses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– people who spent a lot of </w:t>
      </w:r>
      <w:r w:rsidRPr="005E69B2">
        <w:t>m</w:t>
      </w:r>
      <w:r>
        <w:t>o</w:t>
      </w:r>
      <w:r w:rsidRPr="005E69B2">
        <w:t>ney</w:t>
      </w:r>
      <w:r>
        <w:rPr>
          <w:lang w:val="en-US"/>
        </w:rPr>
        <w:t xml:space="preserve"> on the lottery is a vote for </w:t>
      </w:r>
      <w:r w:rsidRPr="005E69B2">
        <w:rPr>
          <w:lang w:val="en-US"/>
        </w:rPr>
        <w:t>Browns</w:t>
      </w:r>
    </w:p>
    <w:p w14:paraId="67CBC5AA" w14:textId="652D1FCF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</w:t>
      </w:r>
      <w:proofErr w:type="spellStart"/>
      <w:r w:rsidRPr="005E69B2">
        <w:rPr>
          <w:lang w:val="en-US"/>
        </w:rPr>
        <w:t>Avg_monthly_expense_on_pets_or_plants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- people who spent a lot of </w:t>
      </w:r>
      <w:r w:rsidRPr="005E69B2">
        <w:t>m</w:t>
      </w:r>
      <w:r>
        <w:t>o</w:t>
      </w:r>
      <w:r w:rsidRPr="005E69B2">
        <w:t>ney</w:t>
      </w:r>
      <w:r>
        <w:rPr>
          <w:lang w:val="en-US"/>
        </w:rPr>
        <w:t xml:space="preserve"> on pets or plants is a vote for </w:t>
      </w:r>
      <w:r w:rsidRPr="005E69B2">
        <w:rPr>
          <w:lang w:val="en-US"/>
        </w:rPr>
        <w:t>Yellows</w:t>
      </w:r>
    </w:p>
    <w:p w14:paraId="0F2A32D3" w14:textId="13A1F91E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Avg_monthly_expense_when_under_age_21'</w:t>
      </w:r>
      <w:r>
        <w:rPr>
          <w:lang w:val="en-US"/>
        </w:rPr>
        <w:t xml:space="preserve"> – some is before </w:t>
      </w:r>
    </w:p>
    <w:p w14:paraId="47DEA786" w14:textId="199CD2B4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</w:t>
      </w:r>
      <w:proofErr w:type="spellStart"/>
      <w:r w:rsidRPr="005E69B2">
        <w:rPr>
          <w:lang w:val="en-US"/>
        </w:rPr>
        <w:t>Avg_monthly_household_cost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– people who care about household vote for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and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4400BDDF" w14:textId="3C88137C" w:rsidR="00E430D6" w:rsidRDefault="00811F5E" w:rsidP="00811F5E">
      <w:pPr>
        <w:jc w:val="both"/>
        <w:rPr>
          <w:lang w:val="en-US"/>
        </w:rPr>
      </w:pPr>
      <w:r w:rsidRPr="00811F5E">
        <w:rPr>
          <w:lang w:val="en-US"/>
        </w:rPr>
        <w:t>'</w:t>
      </w:r>
      <w:proofErr w:type="spellStart"/>
      <w:r w:rsidRPr="00811F5E">
        <w:rPr>
          <w:lang w:val="en-US"/>
        </w:rPr>
        <w:t>Avg_monthly_income_all_years</w:t>
      </w:r>
      <w:proofErr w:type="spellEnd"/>
      <w:r w:rsidRPr="00811F5E">
        <w:rPr>
          <w:lang w:val="en-US"/>
        </w:rPr>
        <w:t>'</w:t>
      </w:r>
      <w:r>
        <w:rPr>
          <w:lang w:val="en-US"/>
        </w:rPr>
        <w:t xml:space="preserve"> – if the income greater from 350 then vote for </w:t>
      </w:r>
      <w:r w:rsidRPr="00811F5E">
        <w:rPr>
          <w:lang w:val="en-US"/>
        </w:rPr>
        <w:t>Yellows</w:t>
      </w:r>
      <w:r>
        <w:rPr>
          <w:lang w:val="en-US"/>
        </w:rPr>
        <w:t xml:space="preserve">, otherwise no </w:t>
      </w:r>
      <w:r w:rsidR="00047CF4">
        <w:rPr>
          <w:lang w:val="en-US"/>
        </w:rPr>
        <w:t>correlate</w:t>
      </w:r>
      <w:r>
        <w:rPr>
          <w:lang w:val="en-US"/>
        </w:rPr>
        <w:t>.</w:t>
      </w:r>
    </w:p>
    <w:p w14:paraId="57103E9D" w14:textId="764AB5DA" w:rsidR="00811F5E" w:rsidRDefault="00811F5E" w:rsidP="00811F5E">
      <w:pPr>
        <w:jc w:val="both"/>
        <w:rPr>
          <w:lang w:val="en-US"/>
        </w:rPr>
      </w:pPr>
      <w:r w:rsidRPr="00811F5E">
        <w:rPr>
          <w:lang w:val="en-US"/>
        </w:rPr>
        <w:t>'</w:t>
      </w:r>
      <w:proofErr w:type="spellStart"/>
      <w:r w:rsidRPr="00811F5E">
        <w:rPr>
          <w:lang w:val="en-US"/>
        </w:rPr>
        <w:t>Avg_Residancy_Altitude</w:t>
      </w:r>
      <w:proofErr w:type="spellEnd"/>
      <w:r w:rsidRPr="00811F5E">
        <w:rPr>
          <w:lang w:val="en-US"/>
        </w:rPr>
        <w:t>'</w:t>
      </w:r>
      <w:r>
        <w:rPr>
          <w:lang w:val="en-US"/>
        </w:rPr>
        <w:t xml:space="preserve"> – if the number of residences greater from 10000 or less then 2000, </w:t>
      </w:r>
      <w:r w:rsidR="00047CF4">
        <w:rPr>
          <w:lang w:val="en-US"/>
        </w:rPr>
        <w:t>then</w:t>
      </w:r>
      <w:r>
        <w:rPr>
          <w:lang w:val="en-US"/>
        </w:rPr>
        <w:t xml:space="preserve"> vote for </w:t>
      </w:r>
      <w:r w:rsidRPr="00A47D1F">
        <w:rPr>
          <w:lang w:val="en-US"/>
        </w:rPr>
        <w:t xml:space="preserve">Browns </w:t>
      </w:r>
      <w:r w:rsidR="00047CF4">
        <w:rPr>
          <w:lang w:val="en-US"/>
        </w:rPr>
        <w:t>or</w:t>
      </w:r>
      <w:r>
        <w:rPr>
          <w:lang w:val="en-US"/>
        </w:rPr>
        <w:t xml:space="preserve"> </w:t>
      </w:r>
      <w:r w:rsidRPr="00A47D1F">
        <w:rPr>
          <w:lang w:val="en-US"/>
        </w:rPr>
        <w:t>Purples</w:t>
      </w:r>
      <w:r w:rsidR="00047CF4">
        <w:rPr>
          <w:lang w:val="en-US"/>
        </w:rPr>
        <w:t>.</w:t>
      </w:r>
    </w:p>
    <w:p w14:paraId="2B2F5AA4" w14:textId="0F9DA920" w:rsidR="00E64FAD" w:rsidRDefault="00E64FAD" w:rsidP="00811F5E">
      <w:pPr>
        <w:jc w:val="both"/>
        <w:rPr>
          <w:lang w:val="en-US"/>
        </w:rPr>
      </w:pPr>
      <w:r w:rsidRPr="00E64FAD">
        <w:rPr>
          <w:lang w:val="en-US"/>
        </w:rPr>
        <w:t>'</w:t>
      </w:r>
      <w:proofErr w:type="spellStart"/>
      <w:r w:rsidRPr="00E64FAD">
        <w:rPr>
          <w:lang w:val="en-US"/>
        </w:rPr>
        <w:t>Avg_Satisfaction_with_previous_vote</w:t>
      </w:r>
      <w:proofErr w:type="spellEnd"/>
      <w:r w:rsidRPr="00E64FAD">
        <w:rPr>
          <w:lang w:val="en-US"/>
        </w:rPr>
        <w:t>'</w:t>
      </w:r>
      <w:r>
        <w:rPr>
          <w:lang w:val="en-US"/>
        </w:rPr>
        <w:t xml:space="preserve"> – if satisfaction greater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8 vote for </w:t>
      </w:r>
      <w:r w:rsidRPr="00A47D1F">
        <w:rPr>
          <w:lang w:val="en-US"/>
        </w:rPr>
        <w:t>Browns</w:t>
      </w:r>
      <w:r>
        <w:rPr>
          <w:lang w:val="en-US"/>
        </w:rPr>
        <w:t xml:space="preserve">, </w:t>
      </w:r>
      <w:r w:rsidRPr="00A47D1F">
        <w:rPr>
          <w:lang w:val="en-US"/>
        </w:rPr>
        <w:t>Purples</w:t>
      </w:r>
      <w:r>
        <w:rPr>
          <w:lang w:val="en-US"/>
        </w:rPr>
        <w:t xml:space="preserve">, or </w:t>
      </w:r>
      <w:r w:rsidRPr="00811F5E">
        <w:rPr>
          <w:lang w:val="en-US"/>
        </w:rPr>
        <w:t>Yellows</w:t>
      </w:r>
      <w:r>
        <w:rPr>
          <w:lang w:val="en-US"/>
        </w:rPr>
        <w:t>.</w:t>
      </w:r>
    </w:p>
    <w:p w14:paraId="014DAFA4" w14:textId="0D6CA03C" w:rsidR="00E64FAD" w:rsidRDefault="00E64FAD" w:rsidP="00811F5E">
      <w:pPr>
        <w:jc w:val="both"/>
        <w:rPr>
          <w:lang w:val="en-US"/>
        </w:rPr>
      </w:pPr>
      <w:r w:rsidRPr="00E64FAD">
        <w:rPr>
          <w:lang w:val="en-US"/>
        </w:rPr>
        <w:t>'</w:t>
      </w:r>
      <w:proofErr w:type="spellStart"/>
      <w:r w:rsidRPr="00E64FAD">
        <w:rPr>
          <w:lang w:val="en-US"/>
        </w:rPr>
        <w:t>Avg_size_per_room</w:t>
      </w:r>
      <w:proofErr w:type="spellEnd"/>
      <w:r w:rsidRPr="00E64FAD">
        <w:rPr>
          <w:lang w:val="en-US"/>
        </w:rPr>
        <w:t>'</w:t>
      </w:r>
      <w:r>
        <w:rPr>
          <w:lang w:val="en-US"/>
        </w:rPr>
        <w:t xml:space="preserve"> - if the size of the room greater from 700 or less then 200, then vote for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or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25705CCD" w14:textId="4B2602BD" w:rsidR="00E64FAD" w:rsidRPr="00954255" w:rsidRDefault="00E64FAD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Financial_agenda_matters</w:t>
      </w:r>
      <w:proofErr w:type="spellEnd"/>
      <w:r w:rsidRPr="00954255">
        <w:rPr>
          <w:color w:val="FF0000"/>
          <w:lang w:val="en-US"/>
        </w:rPr>
        <w:t>' - no correlation</w:t>
      </w:r>
    </w:p>
    <w:p w14:paraId="0C43F44A" w14:textId="1CB2D715" w:rsidR="00E64FAD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Financial_balance_score</w:t>
      </w:r>
      <w:proofErr w:type="spellEnd"/>
      <w:r w:rsidRPr="00954255">
        <w:rPr>
          <w:color w:val="FF0000"/>
          <w:lang w:val="en-US"/>
        </w:rPr>
        <w:t>_(0-1)' - no correlation</w:t>
      </w:r>
    </w:p>
    <w:p w14:paraId="13F1F695" w14:textId="1BA2ABDC" w:rsidR="004818A5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Garden_sqr_meter_per_person_in_residancy_area</w:t>
      </w:r>
      <w:proofErr w:type="spellEnd"/>
      <w:r w:rsidRPr="00954255">
        <w:rPr>
          <w:color w:val="FF0000"/>
          <w:lang w:val="en-US"/>
        </w:rPr>
        <w:t>'  - no correlation</w:t>
      </w:r>
    </w:p>
    <w:p w14:paraId="4AA7E333" w14:textId="39A7473F" w:rsidR="004818A5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lastRenderedPageBreak/>
        <w:t>'Gender' - no correlation</w:t>
      </w:r>
    </w:p>
    <w:p w14:paraId="1A8265E4" w14:textId="4C3E63CD" w:rsidR="00157478" w:rsidRDefault="00157478" w:rsidP="00811F5E">
      <w:pPr>
        <w:jc w:val="both"/>
        <w:rPr>
          <w:lang w:val="en-US"/>
        </w:rPr>
      </w:pPr>
      <w:r w:rsidRPr="00157478">
        <w:rPr>
          <w:lang w:val="en-US"/>
        </w:rPr>
        <w:t>'</w:t>
      </w:r>
      <w:proofErr w:type="spellStart"/>
      <w:r w:rsidRPr="00157478">
        <w:rPr>
          <w:lang w:val="en-US"/>
        </w:rPr>
        <w:t>Last_school_grades</w:t>
      </w:r>
      <w:proofErr w:type="spellEnd"/>
      <w:r w:rsidRPr="00157478">
        <w:rPr>
          <w:lang w:val="en-US"/>
        </w:rPr>
        <w:t>'</w:t>
      </w:r>
      <w:r>
        <w:rPr>
          <w:lang w:val="en-US"/>
        </w:rPr>
        <w:t xml:space="preserve"> – people who get grades less than 55, votes for </w:t>
      </w:r>
      <w:r w:rsidRPr="00157478">
        <w:rPr>
          <w:lang w:val="en-US"/>
        </w:rPr>
        <w:t>Greys, Oranges or Reds</w:t>
      </w:r>
      <w:r>
        <w:rPr>
          <w:lang w:val="en-US"/>
        </w:rPr>
        <w:t>.</w:t>
      </w:r>
    </w:p>
    <w:p w14:paraId="1087960D" w14:textId="5FCA2E6D" w:rsidR="00157478" w:rsidRPr="00954255" w:rsidRDefault="00F36917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Looking_at_poles_results</w:t>
      </w:r>
      <w:proofErr w:type="spellEnd"/>
      <w:r w:rsidRPr="00954255">
        <w:rPr>
          <w:color w:val="FF0000"/>
          <w:lang w:val="en-US"/>
        </w:rPr>
        <w:t>' - no correlation</w:t>
      </w:r>
    </w:p>
    <w:p w14:paraId="6A63F28C" w14:textId="691574B1" w:rsidR="00823794" w:rsidRPr="00954255" w:rsidRDefault="00067D53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Main_transporta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772AA050" w14:textId="4AD33CE4" w:rsidR="00067D53" w:rsidRPr="00954255" w:rsidRDefault="009A161B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Married' - no correlation</w:t>
      </w:r>
    </w:p>
    <w:p w14:paraId="24D3C162" w14:textId="1D4A8028" w:rsidR="009A161B" w:rsidRPr="00C22360" w:rsidRDefault="001F25B4" w:rsidP="00811F5E">
      <w:pPr>
        <w:jc w:val="both"/>
        <w:rPr>
          <w:lang w:val="en-US"/>
        </w:rPr>
      </w:pPr>
      <w:r w:rsidRPr="00C22360">
        <w:rPr>
          <w:lang w:val="en-US"/>
        </w:rPr>
        <w:t>'</w:t>
      </w:r>
      <w:proofErr w:type="spellStart"/>
      <w:r w:rsidRPr="00C22360">
        <w:rPr>
          <w:lang w:val="en-US"/>
        </w:rPr>
        <w:t>Most_Important_Issue</w:t>
      </w:r>
      <w:proofErr w:type="spellEnd"/>
      <w:r w:rsidRPr="00C22360">
        <w:rPr>
          <w:lang w:val="en-US"/>
        </w:rPr>
        <w:t xml:space="preserve">' </w:t>
      </w:r>
      <w:r w:rsidR="00C22360">
        <w:rPr>
          <w:lang w:val="en-US"/>
        </w:rPr>
        <w:t>–</w:t>
      </w:r>
      <w:r w:rsidRPr="00C22360">
        <w:rPr>
          <w:lang w:val="en-US"/>
        </w:rPr>
        <w:t xml:space="preserve"> </w:t>
      </w:r>
      <w:r w:rsidR="00C22360">
        <w:rPr>
          <w:lang w:val="en-US"/>
        </w:rPr>
        <w:t xml:space="preserve">have a little correlation, if the important is number 3, 5 or 6 we vote for </w:t>
      </w:r>
      <w:r w:rsidR="00C22360" w:rsidRPr="00C22360">
        <w:rPr>
          <w:lang w:val="en-US"/>
        </w:rPr>
        <w:t>Greys, Oranges or</w:t>
      </w:r>
      <w:r w:rsidR="00E4414B">
        <w:rPr>
          <w:lang w:val="en-US"/>
        </w:rPr>
        <w:t>,</w:t>
      </w:r>
      <w:r w:rsidR="00C22360" w:rsidRPr="00C22360">
        <w:rPr>
          <w:lang w:val="en-US"/>
        </w:rPr>
        <w:t xml:space="preserve"> Reds</w:t>
      </w:r>
      <w:r w:rsidR="00C22360">
        <w:rPr>
          <w:lang w:val="en-US"/>
        </w:rPr>
        <w:t>.</w:t>
      </w:r>
    </w:p>
    <w:p w14:paraId="1F51FD6D" w14:textId="41D64C39" w:rsidR="001F25B4" w:rsidRDefault="001F25B4" w:rsidP="00811F5E">
      <w:pPr>
        <w:jc w:val="both"/>
        <w:rPr>
          <w:lang w:val="en-US"/>
        </w:rPr>
      </w:pPr>
      <w:r w:rsidRPr="001F25B4">
        <w:rPr>
          <w:lang w:val="en-US"/>
        </w:rPr>
        <w:t>'Num_of_kids_born_last_10_years'</w:t>
      </w:r>
      <w:r>
        <w:rPr>
          <w:lang w:val="en-US"/>
        </w:rPr>
        <w:t xml:space="preserve"> -  if someone ha</w:t>
      </w:r>
      <w:r w:rsidR="00B514D8">
        <w:rPr>
          <w:lang w:val="en-US"/>
        </w:rPr>
        <w:t>s</w:t>
      </w:r>
      <w:r>
        <w:rPr>
          <w:lang w:val="en-US"/>
        </w:rPr>
        <w:t xml:space="preserve"> greater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7 kids is </w:t>
      </w:r>
      <w:r w:rsidR="00B514D8">
        <w:rPr>
          <w:lang w:val="en-US"/>
        </w:rPr>
        <w:t xml:space="preserve">a </w:t>
      </w:r>
      <w:r>
        <w:rPr>
          <w:lang w:val="en-US"/>
        </w:rPr>
        <w:t xml:space="preserve">vote for </w:t>
      </w:r>
      <w:r w:rsidRPr="001F25B4">
        <w:rPr>
          <w:lang w:val="en-US"/>
        </w:rPr>
        <w:t xml:space="preserve">Turquoises </w:t>
      </w:r>
      <w:r>
        <w:rPr>
          <w:lang w:val="en-US"/>
        </w:rPr>
        <w:t xml:space="preserve">or </w:t>
      </w:r>
      <w:r w:rsidRPr="001F25B4">
        <w:rPr>
          <w:lang w:val="en-US"/>
        </w:rPr>
        <w:t>Pinks</w:t>
      </w:r>
      <w:r w:rsidR="00B514D8">
        <w:rPr>
          <w:lang w:val="en-US"/>
        </w:rPr>
        <w:t>.</w:t>
      </w:r>
    </w:p>
    <w:p w14:paraId="55370005" w14:textId="172650AE" w:rsidR="00D860D0" w:rsidRDefault="001F1CBD" w:rsidP="00811F5E">
      <w:pPr>
        <w:jc w:val="both"/>
        <w:rPr>
          <w:rtl/>
          <w:lang w:val="en-US"/>
        </w:rPr>
      </w:pPr>
      <w:r w:rsidRPr="001F1CBD">
        <w:rPr>
          <w:lang w:val="en-US"/>
        </w:rPr>
        <w:t>'</w:t>
      </w:r>
      <w:proofErr w:type="spellStart"/>
      <w:r w:rsidRPr="001F1CBD">
        <w:rPr>
          <w:lang w:val="en-US"/>
        </w:rPr>
        <w:t>Number_of_differnt_parties_voted_for</w:t>
      </w:r>
      <w:proofErr w:type="spellEnd"/>
      <w:r w:rsidRPr="001F1CBD">
        <w:rPr>
          <w:lang w:val="en-US"/>
        </w:rPr>
        <w:t>'</w:t>
      </w:r>
      <w:r>
        <w:rPr>
          <w:lang w:val="en-US"/>
        </w:rPr>
        <w:t xml:space="preserve"> – if the number of different parties voted is less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6, then is a vote for </w:t>
      </w:r>
      <w:r w:rsidRPr="001F1CBD">
        <w:rPr>
          <w:lang w:val="en-US"/>
        </w:rPr>
        <w:t>Greys, Oranges</w:t>
      </w:r>
      <w:r>
        <w:rPr>
          <w:lang w:val="en-US"/>
        </w:rPr>
        <w:t>,</w:t>
      </w:r>
      <w:r w:rsidRPr="001F1CBD">
        <w:rPr>
          <w:lang w:val="en-US"/>
        </w:rPr>
        <w:t xml:space="preserve"> or Pinks</w:t>
      </w:r>
      <w:r>
        <w:rPr>
          <w:lang w:val="en-US"/>
        </w:rPr>
        <w:t>.</w:t>
      </w:r>
    </w:p>
    <w:p w14:paraId="0C068D62" w14:textId="546F6807" w:rsidR="008E6E40" w:rsidRDefault="00B77BA7" w:rsidP="001F1CBD">
      <w:pPr>
        <w:jc w:val="both"/>
        <w:rPr>
          <w:lang w:val="en-US"/>
        </w:rPr>
      </w:pPr>
      <w:r w:rsidRPr="00B77BA7">
        <w:rPr>
          <w:lang w:val="en-US"/>
        </w:rPr>
        <w:t>'</w:t>
      </w:r>
      <w:proofErr w:type="spellStart"/>
      <w:r w:rsidRPr="00B77BA7">
        <w:rPr>
          <w:lang w:val="en-US"/>
        </w:rPr>
        <w:t>Number_of_valued_Kneset_members</w:t>
      </w:r>
      <w:proofErr w:type="spellEnd"/>
      <w:r w:rsidRPr="00B77BA7">
        <w:rPr>
          <w:lang w:val="en-US"/>
        </w:rPr>
        <w:t>'</w:t>
      </w:r>
      <w:r>
        <w:rPr>
          <w:lang w:val="en-US"/>
        </w:rPr>
        <w:t xml:space="preserve"> – if greater then 7, then vote for </w:t>
      </w:r>
      <w:r w:rsidRPr="00B77BA7">
        <w:rPr>
          <w:lang w:val="en-US"/>
        </w:rPr>
        <w:t>Turquoises</w:t>
      </w:r>
      <w:r>
        <w:rPr>
          <w:lang w:val="en-US"/>
        </w:rPr>
        <w:t>.</w:t>
      </w:r>
    </w:p>
    <w:p w14:paraId="50F6C216" w14:textId="3499C268" w:rsidR="00B77BA7" w:rsidRPr="00954255" w:rsidRDefault="00EF3688" w:rsidP="001F1CBD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Occupation' - no correlation</w:t>
      </w:r>
    </w:p>
    <w:p w14:paraId="09C3D2FF" w14:textId="7A1F70C7" w:rsidR="00EF3688" w:rsidRPr="00954255" w:rsidRDefault="002F559B" w:rsidP="001F1CBD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Occupation_Satisfac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072F379E" w14:textId="379948FE" w:rsidR="004818A5" w:rsidRDefault="00C20E58" w:rsidP="00E154D6">
      <w:pPr>
        <w:jc w:val="both"/>
        <w:rPr>
          <w:lang w:val="en-US"/>
        </w:rPr>
      </w:pPr>
      <w:r w:rsidRPr="00C20E58">
        <w:rPr>
          <w:lang w:val="en-US"/>
        </w:rPr>
        <w:t>'</w:t>
      </w:r>
      <w:proofErr w:type="spellStart"/>
      <w:r w:rsidRPr="00C20E58">
        <w:rPr>
          <w:lang w:val="en-US"/>
        </w:rPr>
        <w:t>Overall_happiness_score</w:t>
      </w:r>
      <w:proofErr w:type="spellEnd"/>
      <w:r w:rsidRPr="00C20E58">
        <w:rPr>
          <w:lang w:val="en-US"/>
        </w:rPr>
        <w:t>'</w:t>
      </w:r>
      <w:r>
        <w:rPr>
          <w:lang w:val="en-US"/>
        </w:rPr>
        <w:t xml:space="preserve"> - if the score is greater from </w:t>
      </w:r>
      <w:r w:rsidR="00316A7F">
        <w:rPr>
          <w:lang w:val="en-US"/>
        </w:rPr>
        <w:t>8</w:t>
      </w:r>
      <w:r>
        <w:rPr>
          <w:lang w:val="en-US"/>
        </w:rPr>
        <w:t xml:space="preserve">00 or less then 200, vote for </w:t>
      </w:r>
      <w:r w:rsidR="00E154D6" w:rsidRPr="00E154D6">
        <w:rPr>
          <w:lang w:val="en-US"/>
        </w:rPr>
        <w:t>Browns or Purples</w:t>
      </w:r>
      <w:r w:rsidR="00E154D6">
        <w:rPr>
          <w:lang w:val="en-US"/>
        </w:rPr>
        <w:t>.</w:t>
      </w:r>
    </w:p>
    <w:p w14:paraId="24AD200A" w14:textId="0E920F45" w:rsidR="00CD50A7" w:rsidRDefault="006A6E80" w:rsidP="00CD50A7">
      <w:pPr>
        <w:jc w:val="both"/>
        <w:rPr>
          <w:lang w:val="en-US"/>
        </w:rPr>
      </w:pPr>
      <w:r w:rsidRPr="006A6E80">
        <w:rPr>
          <w:lang w:val="en-US"/>
        </w:rPr>
        <w:t>'Phone_minutes_10_years'</w:t>
      </w:r>
      <w:r>
        <w:rPr>
          <w:lang w:val="en-US"/>
        </w:rPr>
        <w:t xml:space="preserve"> </w:t>
      </w:r>
      <w:r w:rsidR="00CD50A7">
        <w:rPr>
          <w:lang w:val="en-US"/>
        </w:rPr>
        <w:t xml:space="preserve">- if the score is greater from </w:t>
      </w:r>
      <w:r w:rsidR="00E87138">
        <w:rPr>
          <w:lang w:val="en-US"/>
        </w:rPr>
        <w:t>600000</w:t>
      </w:r>
      <w:r w:rsidR="00CD50A7">
        <w:rPr>
          <w:lang w:val="en-US"/>
        </w:rPr>
        <w:t xml:space="preserve">, then vote for </w:t>
      </w:r>
      <w:r w:rsidR="00CD50A7" w:rsidRPr="00E154D6">
        <w:rPr>
          <w:lang w:val="en-US"/>
        </w:rPr>
        <w:t>Browns or Purples</w:t>
      </w:r>
      <w:r w:rsidR="00CD50A7">
        <w:rPr>
          <w:lang w:val="en-US"/>
        </w:rPr>
        <w:t>.</w:t>
      </w:r>
    </w:p>
    <w:p w14:paraId="67653890" w14:textId="69B7AFEB" w:rsidR="003F0925" w:rsidRDefault="003F0925" w:rsidP="003F0925">
      <w:pPr>
        <w:jc w:val="both"/>
        <w:rPr>
          <w:lang w:val="en-US"/>
        </w:rPr>
      </w:pPr>
      <w:r w:rsidRPr="003F0925">
        <w:rPr>
          <w:lang w:val="en-US"/>
        </w:rPr>
        <w:t>'</w:t>
      </w:r>
      <w:proofErr w:type="spellStart"/>
      <w:r w:rsidRPr="003F0925">
        <w:rPr>
          <w:lang w:val="en-US"/>
        </w:rPr>
        <w:t>Political_interest_Total_Score</w:t>
      </w:r>
      <w:proofErr w:type="spellEnd"/>
      <w:r w:rsidRPr="003F0925">
        <w:rPr>
          <w:lang w:val="en-US"/>
        </w:rPr>
        <w:t>'</w:t>
      </w:r>
      <w:r>
        <w:rPr>
          <w:lang w:val="en-US"/>
        </w:rPr>
        <w:t xml:space="preserve"> - if the score is greater from </w:t>
      </w:r>
      <w:r w:rsidR="007A0B1E">
        <w:rPr>
          <w:lang w:val="en-US"/>
        </w:rPr>
        <w:t>4</w:t>
      </w:r>
      <w:r w:rsidR="004372D4">
        <w:rPr>
          <w:lang w:val="en-US"/>
        </w:rPr>
        <w:t>2</w:t>
      </w:r>
      <w:r w:rsidR="007A0B1E">
        <w:rPr>
          <w:lang w:val="en-US"/>
        </w:rPr>
        <w:t>0</w:t>
      </w:r>
      <w:r>
        <w:rPr>
          <w:lang w:val="en-US"/>
        </w:rPr>
        <w:t xml:space="preserve">, then vote for </w:t>
      </w:r>
      <w:r w:rsidRPr="00E154D6">
        <w:rPr>
          <w:lang w:val="en-US"/>
        </w:rPr>
        <w:t>Browns or Purples</w:t>
      </w:r>
      <w:r>
        <w:rPr>
          <w:lang w:val="en-US"/>
        </w:rPr>
        <w:t>.</w:t>
      </w:r>
    </w:p>
    <w:p w14:paraId="54CC0C4E" w14:textId="18B6C2B2" w:rsidR="00F62020" w:rsidRPr="00954255" w:rsidRDefault="00CF7040" w:rsidP="003F0925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Voting_Time</w:t>
      </w:r>
      <w:proofErr w:type="spellEnd"/>
      <w:r w:rsidRPr="00954255">
        <w:rPr>
          <w:color w:val="FF0000"/>
          <w:lang w:val="en-US"/>
        </w:rPr>
        <w:t>' - no correlation</w:t>
      </w:r>
    </w:p>
    <w:p w14:paraId="40B584DA" w14:textId="24922FDC" w:rsidR="002D0B9C" w:rsidRDefault="002D0B9C" w:rsidP="002D0B9C">
      <w:pPr>
        <w:jc w:val="both"/>
        <w:rPr>
          <w:lang w:val="en-US"/>
        </w:rPr>
      </w:pPr>
      <w:r w:rsidRPr="002D0B9C">
        <w:rPr>
          <w:lang w:val="en-US"/>
        </w:rPr>
        <w:t>'</w:t>
      </w:r>
      <w:proofErr w:type="spellStart"/>
      <w:r w:rsidRPr="002D0B9C">
        <w:rPr>
          <w:lang w:val="en-US"/>
        </w:rPr>
        <w:t>Weighted_education_rank</w:t>
      </w:r>
      <w:proofErr w:type="spellEnd"/>
      <w:r w:rsidRPr="002D0B9C">
        <w:rPr>
          <w:lang w:val="en-US"/>
        </w:rPr>
        <w:t>'</w:t>
      </w:r>
      <w:r>
        <w:rPr>
          <w:lang w:val="en-US"/>
        </w:rPr>
        <w:t xml:space="preserve"> - if the rank is greater from 800 or less then </w:t>
      </w:r>
      <w:r w:rsidR="003C159D">
        <w:rPr>
          <w:lang w:val="en-US"/>
        </w:rPr>
        <w:t>180</w:t>
      </w:r>
      <w:r>
        <w:rPr>
          <w:lang w:val="en-US"/>
        </w:rPr>
        <w:t xml:space="preserve">, vote for </w:t>
      </w:r>
      <w:r w:rsidRPr="00E154D6">
        <w:rPr>
          <w:lang w:val="en-US"/>
        </w:rPr>
        <w:t>Browns or Purples</w:t>
      </w:r>
      <w:r>
        <w:rPr>
          <w:lang w:val="en-US"/>
        </w:rPr>
        <w:t>.</w:t>
      </w:r>
    </w:p>
    <w:p w14:paraId="1742C4EB" w14:textId="51EF8550" w:rsidR="0026097D" w:rsidRPr="00954255" w:rsidRDefault="0031496C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Will_vote_only_large_party</w:t>
      </w:r>
      <w:proofErr w:type="spellEnd"/>
      <w:r w:rsidRPr="00954255">
        <w:rPr>
          <w:color w:val="FF0000"/>
          <w:lang w:val="en-US"/>
        </w:rPr>
        <w:t>' - no correlation</w:t>
      </w:r>
    </w:p>
    <w:p w14:paraId="6CDA2653" w14:textId="3497B425" w:rsidR="0031496C" w:rsidRPr="00954255" w:rsidRDefault="00420D1F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Yearly_ExpensesK</w:t>
      </w:r>
      <w:proofErr w:type="spellEnd"/>
      <w:r w:rsidRPr="00954255">
        <w:rPr>
          <w:color w:val="FF0000"/>
          <w:lang w:val="en-US"/>
        </w:rPr>
        <w:t>' - no correlation</w:t>
      </w:r>
    </w:p>
    <w:p w14:paraId="3AE6B4AD" w14:textId="12347093" w:rsidR="00C82BB3" w:rsidRPr="00954255" w:rsidRDefault="00C82BB3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Yearly_IncomeK</w:t>
      </w:r>
      <w:proofErr w:type="spellEnd"/>
      <w:r w:rsidRPr="00954255">
        <w:rPr>
          <w:color w:val="FF0000"/>
          <w:lang w:val="en-US"/>
        </w:rPr>
        <w:t>' - no correlation</w:t>
      </w:r>
    </w:p>
    <w:p w14:paraId="222B4701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1CC060BD" w14:textId="14A6182B" w:rsidR="009E4506" w:rsidRPr="009E4506" w:rsidRDefault="009E4506" w:rsidP="009E4506">
      <w:pPr>
        <w:rPr>
          <w:b/>
          <w:bCs/>
          <w:i/>
          <w:iCs/>
          <w:lang w:val="en-US"/>
        </w:rPr>
      </w:pPr>
      <w:r w:rsidRPr="009E4506">
        <w:rPr>
          <w:b/>
          <w:bCs/>
          <w:i/>
          <w:iCs/>
          <w:lang w:val="en-US"/>
        </w:rPr>
        <w:t>B.</w:t>
      </w:r>
    </w:p>
    <w:p w14:paraId="42F9D382" w14:textId="7AD03755" w:rsidR="009E4506" w:rsidRPr="009E4506" w:rsidRDefault="009E4506" w:rsidP="009E4506">
      <w:pPr>
        <w:rPr>
          <w:lang w:val="en-US"/>
        </w:rPr>
      </w:pPr>
      <w:r>
        <w:rPr>
          <w:lang w:val="en-US"/>
        </w:rPr>
        <w:t xml:space="preserve">The algorithm has been implemented in the file </w:t>
      </w:r>
      <w:r w:rsidRPr="009E4506">
        <w:rPr>
          <w:i/>
          <w:iCs/>
          <w:lang w:val="en-US"/>
        </w:rPr>
        <w:t>featureSelection.py</w:t>
      </w:r>
      <w:r>
        <w:rPr>
          <w:i/>
          <w:iCs/>
          <w:lang w:val="en-US"/>
        </w:rPr>
        <w:br/>
      </w:r>
    </w:p>
    <w:p w14:paraId="4B720B3F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656B704B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098A6590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14BED3E6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16A5B221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7B99421A" w14:textId="71D3DA6E" w:rsidR="009E4506" w:rsidRPr="009E4506" w:rsidRDefault="009E4506" w:rsidP="002D0B9C">
      <w:pPr>
        <w:jc w:val="both"/>
        <w:rPr>
          <w:b/>
          <w:bCs/>
          <w:i/>
          <w:iCs/>
          <w:sz w:val="24"/>
          <w:szCs w:val="24"/>
          <w:highlight w:val="yellow"/>
          <w:lang w:val="en-US"/>
        </w:rPr>
      </w:pPr>
      <w:r w:rsidRPr="009E4506">
        <w:rPr>
          <w:b/>
          <w:bCs/>
          <w:i/>
          <w:iCs/>
          <w:sz w:val="24"/>
          <w:szCs w:val="24"/>
        </w:rPr>
        <w:t>Triplets Mandatory Assignment (Bonus for Pairs)</w:t>
      </w:r>
    </w:p>
    <w:p w14:paraId="62A3260C" w14:textId="53792E02" w:rsidR="009E4506" w:rsidRPr="009E4506" w:rsidRDefault="009E4506" w:rsidP="009E4506">
      <w:pPr>
        <w:rPr>
          <w:b/>
          <w:bCs/>
          <w:i/>
          <w:iCs/>
          <w:lang w:val="en-US"/>
        </w:rPr>
      </w:pPr>
      <w:r w:rsidRPr="009E4506">
        <w:rPr>
          <w:b/>
          <w:bCs/>
          <w:i/>
          <w:iCs/>
          <w:lang w:val="en-US"/>
        </w:rPr>
        <w:t>A.</w:t>
      </w:r>
    </w:p>
    <w:p w14:paraId="5F450B41" w14:textId="412BEDC7" w:rsidR="009E4506" w:rsidRDefault="00BF5262" w:rsidP="002D0B9C">
      <w:pPr>
        <w:jc w:val="both"/>
        <w:rPr>
          <w:i/>
          <w:iCs/>
          <w:lang w:val="en-US"/>
        </w:rPr>
      </w:pPr>
      <w:r>
        <w:rPr>
          <w:lang w:val="en-US"/>
        </w:rPr>
        <w:t xml:space="preserve">The algorithm has been implemented in the file </w:t>
      </w:r>
      <w:r w:rsidRPr="009E4506">
        <w:rPr>
          <w:i/>
          <w:iCs/>
          <w:lang w:val="en-US"/>
        </w:rPr>
        <w:t>featureSelection.py</w:t>
      </w:r>
    </w:p>
    <w:p w14:paraId="4D4DD517" w14:textId="77777777" w:rsidR="00BF5262" w:rsidRDefault="00BF5262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48091233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2D75BB21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351EF5E1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3F728D0F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4353B28E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7C78A70B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00F47B97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3B442D5E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655B1664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53E44539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007CBB6E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466A8377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2BC09B23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4E7DEBD5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0B245355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362C2218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5E2CCB95" w14:textId="77777777" w:rsidR="009E4506" w:rsidRDefault="009E4506" w:rsidP="002D0B9C">
      <w:pPr>
        <w:jc w:val="both"/>
        <w:rPr>
          <w:b/>
          <w:bCs/>
          <w:i/>
          <w:iCs/>
          <w:sz w:val="36"/>
          <w:szCs w:val="36"/>
          <w:highlight w:val="yellow"/>
          <w:u w:val="single"/>
          <w:lang w:val="en-US"/>
        </w:rPr>
      </w:pPr>
    </w:p>
    <w:p w14:paraId="39DBA673" w14:textId="3A8D5D8C" w:rsidR="00B326D9" w:rsidRDefault="00B326D9" w:rsidP="00811F5E">
      <w:pPr>
        <w:jc w:val="both"/>
        <w:rPr>
          <w:lang w:val="en-US"/>
        </w:rPr>
      </w:pPr>
    </w:p>
    <w:p w14:paraId="5C4AA08B" w14:textId="35FDE8C9" w:rsidR="00B326D9" w:rsidRDefault="00B326D9" w:rsidP="00811F5E">
      <w:pPr>
        <w:jc w:val="both"/>
        <w:rPr>
          <w:lang w:val="en-US"/>
        </w:rPr>
      </w:pPr>
    </w:p>
    <w:p w14:paraId="475DA4FC" w14:textId="77777777" w:rsidR="00E430D6" w:rsidRPr="00A82D6D" w:rsidRDefault="00E430D6" w:rsidP="00A82D6D">
      <w:pPr>
        <w:jc w:val="both"/>
        <w:rPr>
          <w:lang w:val="en-US"/>
        </w:rPr>
      </w:pPr>
    </w:p>
    <w:p w14:paraId="558F651B" w14:textId="77777777" w:rsidR="004818A5" w:rsidRDefault="004818A5" w:rsidP="004818A5">
      <w:pPr>
        <w:pStyle w:val="ListParagraph"/>
        <w:jc w:val="center"/>
        <w:rPr>
          <w:lang w:val="en-US"/>
        </w:rPr>
      </w:pPr>
    </w:p>
    <w:p w14:paraId="2236B031" w14:textId="5F3F4ABA" w:rsidR="00241F35" w:rsidRDefault="004818A5" w:rsidP="004818A5">
      <w:pPr>
        <w:pStyle w:val="ListParagraph"/>
        <w:jc w:val="center"/>
        <w:rPr>
          <w:lang w:val="en-US"/>
        </w:rPr>
      </w:pPr>
      <w:r w:rsidRPr="004818A5">
        <w:rPr>
          <w:noProof/>
          <w:lang w:val="en-US"/>
        </w:rPr>
        <w:drawing>
          <wp:inline distT="0" distB="0" distL="0" distR="0" wp14:anchorId="74EBB27C" wp14:editId="25F755D1">
            <wp:extent cx="3596185" cy="2877028"/>
            <wp:effectExtent l="0" t="0" r="4445" b="0"/>
            <wp:docPr id="41" name="תמונה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69924" cy="293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3284" w14:textId="1A22B496" w:rsidR="004818A5" w:rsidRDefault="004818A5" w:rsidP="00E430D6">
      <w:pPr>
        <w:pStyle w:val="ListParagraph"/>
        <w:jc w:val="both"/>
        <w:rPr>
          <w:lang w:val="en-US"/>
        </w:rPr>
      </w:pPr>
    </w:p>
    <w:p w14:paraId="2B09EEAF" w14:textId="77777777" w:rsidR="004818A5" w:rsidRPr="004818A5" w:rsidRDefault="004818A5" w:rsidP="004818A5">
      <w:pPr>
        <w:pStyle w:val="ListParagraph"/>
        <w:jc w:val="both"/>
        <w:rPr>
          <w:lang w:val="en-US"/>
        </w:rPr>
      </w:pPr>
      <w:r w:rsidRPr="004818A5">
        <w:rPr>
          <w:lang w:val="en-US"/>
        </w:rPr>
        <w:t>['Vote' 'Avg_monthly_expense_when_under_age_21' '</w:t>
      </w:r>
      <w:proofErr w:type="spellStart"/>
      <w:r w:rsidRPr="004818A5">
        <w:rPr>
          <w:lang w:val="en-US"/>
        </w:rPr>
        <w:t>Avg_lottary_expanses</w:t>
      </w:r>
      <w:proofErr w:type="spellEnd"/>
      <w:r w:rsidRPr="004818A5">
        <w:rPr>
          <w:lang w:val="en-US"/>
        </w:rPr>
        <w:t>'</w:t>
      </w:r>
    </w:p>
    <w:p w14:paraId="371685F8" w14:textId="77777777" w:rsidR="004818A5" w:rsidRPr="0047782B" w:rsidRDefault="004818A5" w:rsidP="004818A5">
      <w:pPr>
        <w:pStyle w:val="ListParagraph"/>
        <w:jc w:val="both"/>
        <w:rPr>
          <w:lang w:val="fr-FR"/>
        </w:rPr>
      </w:pPr>
      <w:r w:rsidRPr="004818A5">
        <w:rPr>
          <w:lang w:val="en-US"/>
        </w:rPr>
        <w:t xml:space="preserve"> </w:t>
      </w:r>
      <w:r w:rsidRPr="0047782B">
        <w:rPr>
          <w:lang w:val="fr-FR"/>
        </w:rPr>
        <w:t>'</w:t>
      </w:r>
      <w:proofErr w:type="spellStart"/>
      <w:r w:rsidRPr="0047782B">
        <w:rPr>
          <w:lang w:val="fr-FR"/>
        </w:rPr>
        <w:t>Avg_environmental_importance</w:t>
      </w:r>
      <w:proofErr w:type="spellEnd"/>
      <w:r w:rsidRPr="0047782B">
        <w:rPr>
          <w:lang w:val="fr-FR"/>
        </w:rPr>
        <w:t>' '</w:t>
      </w:r>
      <w:proofErr w:type="spellStart"/>
      <w:r w:rsidRPr="0047782B">
        <w:rPr>
          <w:lang w:val="fr-FR"/>
        </w:rPr>
        <w:t>Financial_balance_score</w:t>
      </w:r>
      <w:proofErr w:type="spellEnd"/>
      <w:r w:rsidRPr="0047782B">
        <w:rPr>
          <w:lang w:val="fr-FR"/>
        </w:rPr>
        <w:t>_(0-1)'</w:t>
      </w:r>
    </w:p>
    <w:p w14:paraId="761E3F20" w14:textId="77777777" w:rsidR="004818A5" w:rsidRPr="004818A5" w:rsidRDefault="004818A5" w:rsidP="004818A5">
      <w:pPr>
        <w:pStyle w:val="ListParagraph"/>
        <w:jc w:val="both"/>
        <w:rPr>
          <w:lang w:val="en-US"/>
        </w:rPr>
      </w:pPr>
      <w:r w:rsidRPr="0047782B">
        <w:rPr>
          <w:lang w:val="fr-FR"/>
        </w:rPr>
        <w:t xml:space="preserve"> </w:t>
      </w:r>
      <w:r w:rsidRPr="004818A5">
        <w:rPr>
          <w:lang w:val="en-US"/>
        </w:rPr>
        <w:t>'</w:t>
      </w:r>
      <w:proofErr w:type="spellStart"/>
      <w:r w:rsidRPr="004818A5">
        <w:rPr>
          <w:lang w:val="en-US"/>
        </w:rPr>
        <w:t>Avg_Residancy_Altitud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Yearly_ExpensesK</w:t>
      </w:r>
      <w:proofErr w:type="spellEnd"/>
      <w:r w:rsidRPr="004818A5">
        <w:rPr>
          <w:lang w:val="en-US"/>
        </w:rPr>
        <w:t>' '%</w:t>
      </w:r>
      <w:proofErr w:type="spellStart"/>
      <w:r w:rsidRPr="004818A5">
        <w:rPr>
          <w:lang w:val="en-US"/>
        </w:rPr>
        <w:t>Time_invested_in_work</w:t>
      </w:r>
      <w:proofErr w:type="spellEnd"/>
      <w:r w:rsidRPr="004818A5">
        <w:rPr>
          <w:lang w:val="en-US"/>
        </w:rPr>
        <w:t>'</w:t>
      </w:r>
    </w:p>
    <w:p w14:paraId="0168AC22" w14:textId="77777777" w:rsidR="004818A5" w:rsidRPr="004818A5" w:rsidRDefault="004818A5" w:rsidP="004818A5">
      <w:pPr>
        <w:pStyle w:val="ListParagraph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Avg_Satisfaction_with_previous_vot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Avg_government_satisfaction</w:t>
      </w:r>
      <w:proofErr w:type="spellEnd"/>
      <w:r w:rsidRPr="004818A5">
        <w:rPr>
          <w:lang w:val="en-US"/>
        </w:rPr>
        <w:t>'</w:t>
      </w:r>
    </w:p>
    <w:p w14:paraId="27A0516C" w14:textId="77777777" w:rsidR="004818A5" w:rsidRPr="004818A5" w:rsidRDefault="004818A5" w:rsidP="004818A5">
      <w:pPr>
        <w:pStyle w:val="ListParagraph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Last_school_grades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Number_of_differnt_parties_voted_for</w:t>
      </w:r>
      <w:proofErr w:type="spellEnd"/>
      <w:r w:rsidRPr="004818A5">
        <w:rPr>
          <w:lang w:val="en-US"/>
        </w:rPr>
        <w:t>'</w:t>
      </w:r>
    </w:p>
    <w:p w14:paraId="4076B15D" w14:textId="62B87DC6" w:rsidR="004818A5" w:rsidRDefault="004818A5" w:rsidP="004818A5">
      <w:pPr>
        <w:pStyle w:val="ListParagraph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Political_interest_Total_Scor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Overall_happiness_score</w:t>
      </w:r>
      <w:proofErr w:type="spellEnd"/>
      <w:r w:rsidRPr="004818A5">
        <w:rPr>
          <w:lang w:val="en-US"/>
        </w:rPr>
        <w:t>']</w:t>
      </w:r>
    </w:p>
    <w:p w14:paraId="5ABE1009" w14:textId="77777777" w:rsidR="004818A5" w:rsidRDefault="004818A5" w:rsidP="004818A5">
      <w:pPr>
        <w:pStyle w:val="ListParagraph"/>
        <w:jc w:val="both"/>
        <w:rPr>
          <w:lang w:val="en-US"/>
        </w:rPr>
      </w:pPr>
    </w:p>
    <w:p w14:paraId="4A3D5143" w14:textId="77777777" w:rsidR="001D1BD8" w:rsidRPr="001D1BD8" w:rsidRDefault="001D1BD8" w:rsidP="001D1BD8">
      <w:pPr>
        <w:pStyle w:val="ListParagraph"/>
        <w:jc w:val="both"/>
        <w:rPr>
          <w:lang w:val="en-US"/>
        </w:rPr>
      </w:pPr>
      <w:r w:rsidRPr="001D1BD8">
        <w:rPr>
          <w:lang w:val="en-US"/>
        </w:rPr>
        <w:t>'</w:t>
      </w:r>
      <w:proofErr w:type="spellStart"/>
      <w:r w:rsidRPr="001D1BD8">
        <w:rPr>
          <w:lang w:val="en-US"/>
        </w:rPr>
        <w:t>Avg_lottary_expanses</w:t>
      </w:r>
      <w:proofErr w:type="spellEnd"/>
      <w:r w:rsidRPr="001D1BD8">
        <w:rPr>
          <w:lang w:val="en-US"/>
        </w:rPr>
        <w:t>', '</w:t>
      </w:r>
      <w:proofErr w:type="spellStart"/>
      <w:r w:rsidRPr="001D1BD8">
        <w:rPr>
          <w:lang w:val="en-US"/>
        </w:rPr>
        <w:t>Financial_balance_score</w:t>
      </w:r>
      <w:proofErr w:type="spellEnd"/>
      <w:r w:rsidRPr="001D1BD8">
        <w:rPr>
          <w:lang w:val="en-US"/>
        </w:rPr>
        <w:t>_(0-1)', '</w:t>
      </w:r>
      <w:proofErr w:type="spellStart"/>
      <w:r w:rsidRPr="001D1BD8">
        <w:rPr>
          <w:lang w:val="en-US"/>
        </w:rPr>
        <w:t>Yearly_ExpensesK</w:t>
      </w:r>
      <w:proofErr w:type="spellEnd"/>
      <w:r w:rsidRPr="001D1BD8">
        <w:rPr>
          <w:lang w:val="en-US"/>
        </w:rPr>
        <w:t xml:space="preserve">', </w:t>
      </w:r>
    </w:p>
    <w:p w14:paraId="24C076DD" w14:textId="799FCC24" w:rsidR="00E430D6" w:rsidRDefault="001D1BD8" w:rsidP="001D1BD8">
      <w:pPr>
        <w:pStyle w:val="ListParagraph"/>
        <w:jc w:val="both"/>
        <w:rPr>
          <w:lang w:val="en-US"/>
        </w:rPr>
      </w:pPr>
      <w:r w:rsidRPr="001D1BD8">
        <w:rPr>
          <w:lang w:val="en-US"/>
        </w:rPr>
        <w:t>'%</w:t>
      </w:r>
      <w:proofErr w:type="spellStart"/>
      <w:r w:rsidRPr="001D1BD8">
        <w:rPr>
          <w:lang w:val="en-US"/>
        </w:rPr>
        <w:t>Time_invested_in_work</w:t>
      </w:r>
      <w:proofErr w:type="spellEnd"/>
      <w:r w:rsidRPr="001D1BD8">
        <w:rPr>
          <w:lang w:val="en-US"/>
        </w:rPr>
        <w:t>', '</w:t>
      </w:r>
      <w:proofErr w:type="spellStart"/>
      <w:r w:rsidRPr="001D1BD8">
        <w:rPr>
          <w:lang w:val="en-US"/>
        </w:rPr>
        <w:t>Avg_government_satisfaction</w:t>
      </w:r>
      <w:proofErr w:type="spellEnd"/>
      <w:r w:rsidRPr="001D1BD8">
        <w:rPr>
          <w:lang w:val="en-US"/>
        </w:rPr>
        <w:t xml:space="preserve">': </w:t>
      </w:r>
      <w:proofErr w:type="spellStart"/>
      <w:r w:rsidRPr="001D1BD8">
        <w:rPr>
          <w:lang w:val="en-US"/>
        </w:rPr>
        <w:t>appers</w:t>
      </w:r>
      <w:proofErr w:type="spellEnd"/>
      <w:r w:rsidRPr="001D1BD8">
        <w:rPr>
          <w:lang w:val="en-US"/>
        </w:rPr>
        <w:t xml:space="preserve"> in Relief but not </w:t>
      </w:r>
      <w:proofErr w:type="spellStart"/>
      <w:r w:rsidRPr="001D1BD8">
        <w:rPr>
          <w:lang w:val="en-US"/>
        </w:rPr>
        <w:t>apper</w:t>
      </w:r>
      <w:proofErr w:type="spellEnd"/>
      <w:r w:rsidRPr="001D1BD8">
        <w:rPr>
          <w:lang w:val="en-US"/>
        </w:rPr>
        <w:t xml:space="preserve"> in SBS.</w:t>
      </w:r>
    </w:p>
    <w:p w14:paraId="02677286" w14:textId="55A13274" w:rsidR="001007F2" w:rsidRDefault="001007F2" w:rsidP="001D1BD8">
      <w:pPr>
        <w:pStyle w:val="ListParagraph"/>
        <w:jc w:val="both"/>
        <w:rPr>
          <w:lang w:val="en-US"/>
        </w:rPr>
      </w:pPr>
    </w:p>
    <w:p w14:paraId="241979B1" w14:textId="005E34DA" w:rsidR="001007F2" w:rsidRDefault="001007F2" w:rsidP="001D1BD8">
      <w:pPr>
        <w:pStyle w:val="ListParagraph"/>
        <w:jc w:val="both"/>
        <w:rPr>
          <w:lang w:val="en-US"/>
        </w:rPr>
      </w:pPr>
    </w:p>
    <w:p w14:paraId="391E2F7D" w14:textId="5610B344" w:rsidR="001007F2" w:rsidRDefault="001007F2" w:rsidP="001D1BD8">
      <w:pPr>
        <w:pStyle w:val="ListParagraph"/>
        <w:jc w:val="both"/>
        <w:rPr>
          <w:lang w:val="en-US"/>
        </w:rPr>
      </w:pPr>
    </w:p>
    <w:p w14:paraId="59BA0C4C" w14:textId="51769C38" w:rsidR="001007F2" w:rsidRDefault="001007F2" w:rsidP="001D1BD8">
      <w:pPr>
        <w:pStyle w:val="ListParagraph"/>
        <w:jc w:val="both"/>
        <w:rPr>
          <w:lang w:val="en-US"/>
        </w:rPr>
      </w:pPr>
    </w:p>
    <w:p w14:paraId="4E53FDAA" w14:textId="07373D20" w:rsidR="001007F2" w:rsidRDefault="001007F2" w:rsidP="001D1BD8">
      <w:pPr>
        <w:pStyle w:val="ListParagraph"/>
        <w:jc w:val="both"/>
        <w:rPr>
          <w:lang w:val="en-US"/>
        </w:rPr>
      </w:pPr>
    </w:p>
    <w:p w14:paraId="6D30AA59" w14:textId="7F03FB3C" w:rsidR="001007F2" w:rsidRDefault="001007F2" w:rsidP="001D1BD8">
      <w:pPr>
        <w:pStyle w:val="ListParagraph"/>
        <w:jc w:val="both"/>
        <w:rPr>
          <w:lang w:val="en-US"/>
        </w:rPr>
      </w:pPr>
    </w:p>
    <w:p w14:paraId="56CA2402" w14:textId="23D43A45" w:rsidR="001007F2" w:rsidRDefault="001007F2" w:rsidP="001D1BD8">
      <w:pPr>
        <w:pStyle w:val="ListParagraph"/>
        <w:jc w:val="both"/>
        <w:rPr>
          <w:lang w:val="en-US"/>
        </w:rPr>
      </w:pPr>
    </w:p>
    <w:p w14:paraId="1FCC1EDE" w14:textId="74C8EE28" w:rsidR="001007F2" w:rsidRDefault="001007F2" w:rsidP="001D1BD8">
      <w:pPr>
        <w:pStyle w:val="ListParagraph"/>
        <w:jc w:val="both"/>
        <w:rPr>
          <w:lang w:val="en-US"/>
        </w:rPr>
      </w:pPr>
    </w:p>
    <w:p w14:paraId="5B65679F" w14:textId="5C451899" w:rsidR="001007F2" w:rsidRDefault="001007F2" w:rsidP="001D1BD8">
      <w:pPr>
        <w:pStyle w:val="ListParagraph"/>
        <w:jc w:val="both"/>
        <w:rPr>
          <w:lang w:val="en-US"/>
        </w:rPr>
      </w:pPr>
    </w:p>
    <w:p w14:paraId="61CD9D9E" w14:textId="28248FCA" w:rsidR="001007F2" w:rsidRDefault="001007F2" w:rsidP="001D1BD8">
      <w:pPr>
        <w:pStyle w:val="ListParagraph"/>
        <w:jc w:val="both"/>
        <w:rPr>
          <w:lang w:val="en-US"/>
        </w:rPr>
      </w:pPr>
    </w:p>
    <w:p w14:paraId="1DAD069C" w14:textId="11E35A6D" w:rsidR="001007F2" w:rsidRDefault="001007F2" w:rsidP="001D1BD8">
      <w:pPr>
        <w:pStyle w:val="ListParagraph"/>
        <w:jc w:val="both"/>
        <w:rPr>
          <w:lang w:val="en-US"/>
        </w:rPr>
      </w:pPr>
    </w:p>
    <w:p w14:paraId="5A10D393" w14:textId="52918F49" w:rsidR="001007F2" w:rsidRDefault="001007F2" w:rsidP="001D1BD8">
      <w:pPr>
        <w:pStyle w:val="ListParagraph"/>
        <w:jc w:val="both"/>
        <w:rPr>
          <w:lang w:val="en-US"/>
        </w:rPr>
      </w:pPr>
    </w:p>
    <w:p w14:paraId="3532B80A" w14:textId="75CB2D46" w:rsidR="001007F2" w:rsidRDefault="001007F2" w:rsidP="001D1BD8">
      <w:pPr>
        <w:pStyle w:val="ListParagraph"/>
        <w:jc w:val="both"/>
        <w:rPr>
          <w:lang w:val="en-US"/>
        </w:rPr>
      </w:pPr>
    </w:p>
    <w:p w14:paraId="6E43090B" w14:textId="1CBEE043" w:rsidR="001007F2" w:rsidRDefault="001007F2" w:rsidP="001D1BD8">
      <w:pPr>
        <w:pStyle w:val="ListParagraph"/>
        <w:jc w:val="both"/>
        <w:rPr>
          <w:lang w:val="en-US"/>
        </w:rPr>
      </w:pPr>
    </w:p>
    <w:p w14:paraId="61AE33B1" w14:textId="77777777" w:rsidR="001007F2" w:rsidRPr="00E430D6" w:rsidRDefault="001007F2" w:rsidP="001D1BD8">
      <w:pPr>
        <w:pStyle w:val="ListParagraph"/>
        <w:jc w:val="both"/>
        <w:rPr>
          <w:lang w:val="en-US"/>
        </w:rPr>
      </w:pPr>
    </w:p>
    <w:p w14:paraId="59F2C413" w14:textId="0C57CCF5" w:rsidR="00C170BE" w:rsidRDefault="00E430D6" w:rsidP="00C170BE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  <w:u w:val="single"/>
          <w:lang w:val="en-US"/>
        </w:rPr>
      </w:pPr>
      <w:r w:rsidRPr="00DE51DE">
        <w:rPr>
          <w:b/>
          <w:bCs/>
          <w:i/>
          <w:iCs/>
          <w:u w:val="single"/>
          <w:lang w:val="en-US"/>
        </w:rPr>
        <w:lastRenderedPageBreak/>
        <w:t>SBS algorithm:</w:t>
      </w:r>
    </w:p>
    <w:p w14:paraId="1F5E8B0D" w14:textId="00C35561" w:rsidR="00C170BE" w:rsidRDefault="00C170BE" w:rsidP="00C170BE">
      <w:pPr>
        <w:ind w:left="360"/>
        <w:jc w:val="both"/>
        <w:rPr>
          <w:b/>
          <w:bCs/>
          <w:u w:val="single"/>
          <w:lang w:val="en-US"/>
        </w:rPr>
      </w:pPr>
      <w:r w:rsidRPr="00C170BE">
        <w:rPr>
          <w:b/>
          <w:bCs/>
          <w:u w:val="single"/>
          <w:lang w:val="en-US"/>
        </w:rPr>
        <w:t>Pros:</w:t>
      </w:r>
    </w:p>
    <w:p w14:paraId="60AF16D2" w14:textId="1A901F71" w:rsidR="00C170BE" w:rsidRPr="00C170BE" w:rsidRDefault="009062BA" w:rsidP="00C170BE">
      <w:pPr>
        <w:ind w:left="360"/>
        <w:jc w:val="both"/>
        <w:rPr>
          <w:lang w:val="en-US"/>
        </w:rPr>
      </w:pPr>
      <w:r w:rsidRPr="00C170BE">
        <w:rPr>
          <w:lang w:val="en-US"/>
        </w:rPr>
        <w:t>C</w:t>
      </w:r>
      <w:r w:rsidR="00C170BE" w:rsidRPr="00C170BE">
        <w:rPr>
          <w:lang w:val="en-US"/>
        </w:rPr>
        <w:t>onservative</w:t>
      </w:r>
      <w:r>
        <w:rPr>
          <w:lang w:val="en-US"/>
        </w:rPr>
        <w:t>,</w:t>
      </w:r>
      <w:r w:rsidR="00C170BE">
        <w:rPr>
          <w:lang w:val="en-US"/>
        </w:rPr>
        <w:t xml:space="preserve"> can choose how much features u want</w:t>
      </w:r>
    </w:p>
    <w:p w14:paraId="16198971" w14:textId="6816080E" w:rsidR="00C170BE" w:rsidRDefault="00C170BE" w:rsidP="00C170BE">
      <w:pPr>
        <w:ind w:left="360"/>
        <w:jc w:val="both"/>
        <w:rPr>
          <w:b/>
          <w:bCs/>
          <w:u w:val="single"/>
          <w:lang w:val="en-US"/>
        </w:rPr>
      </w:pPr>
      <w:r w:rsidRPr="00C170BE">
        <w:rPr>
          <w:b/>
          <w:bCs/>
          <w:u w:val="single"/>
          <w:lang w:val="en-US"/>
        </w:rPr>
        <w:t>Cons:</w:t>
      </w:r>
    </w:p>
    <w:p w14:paraId="303FFDB1" w14:textId="55DD4C7B" w:rsidR="00C170BE" w:rsidRDefault="00C170BE" w:rsidP="00C170BE">
      <w:pPr>
        <w:ind w:left="360"/>
        <w:jc w:val="both"/>
        <w:rPr>
          <w:lang w:val="en-US"/>
        </w:rPr>
      </w:pPr>
      <w:r>
        <w:rPr>
          <w:lang w:val="en-US"/>
        </w:rPr>
        <w:t xml:space="preserve">May take a lot of time if have a lot of features or the </w:t>
      </w:r>
      <w:r w:rsidRPr="00C170BE">
        <w:rPr>
          <w:lang w:val="en-US"/>
        </w:rPr>
        <w:t>classifier</w:t>
      </w:r>
      <w:r>
        <w:rPr>
          <w:lang w:val="en-US"/>
        </w:rPr>
        <w:t xml:space="preserve"> is </w:t>
      </w:r>
      <w:r w:rsidRPr="00C170BE">
        <w:rPr>
          <w:lang w:val="en-US"/>
        </w:rPr>
        <w:t>heavy</w:t>
      </w:r>
    </w:p>
    <w:p w14:paraId="25CBE606" w14:textId="6D0C9D79" w:rsidR="009062BA" w:rsidRPr="009062BA" w:rsidRDefault="009062BA" w:rsidP="00C170BE">
      <w:pPr>
        <w:ind w:left="360"/>
        <w:jc w:val="both"/>
        <w:rPr>
          <w:b/>
          <w:bCs/>
          <w:u w:val="single"/>
          <w:lang w:val="en-US"/>
        </w:rPr>
      </w:pPr>
      <w:r w:rsidRPr="009062BA">
        <w:rPr>
          <w:b/>
          <w:bCs/>
          <w:u w:val="single"/>
          <w:lang w:val="en-US"/>
        </w:rPr>
        <w:t>KNN:</w:t>
      </w:r>
    </w:p>
    <w:p w14:paraId="3CF502A3" w14:textId="5839C369" w:rsidR="00C170B6" w:rsidRDefault="00C170B6" w:rsidP="00C170B6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knn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KNeighborsClassifi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_neighbor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1E72F0CC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sb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F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knn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A8C83D2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k_featur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BA9F498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forwar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# if forward = True then SFS otherwise SBS</w:t>
      </w:r>
    </w:p>
    <w:p w14:paraId="021934E1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float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C0E3E0F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verbo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696F8045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n_job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-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54CD816C" w14:textId="436BCB90" w:rsidR="00C170B6" w:rsidRDefault="00C170B6" w:rsidP="00C170B6">
      <w:pPr>
        <w:pStyle w:val="ListParagraph"/>
        <w:jc w:val="both"/>
        <w:rPr>
          <w:rFonts w:ascii="Courier New" w:hAnsi="Courier New" w:cs="Courier New"/>
          <w:b/>
          <w:bCs/>
          <w:color w:val="00008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scor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accuracy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196D3685" w14:textId="422C47FD" w:rsidR="00366D7C" w:rsidRPr="00366D7C" w:rsidRDefault="00366D7C" w:rsidP="00C170B6">
      <w:pPr>
        <w:pStyle w:val="ListParagraph"/>
        <w:jc w:val="both"/>
        <w:rPr>
          <w:b/>
          <w:bCs/>
          <w:i/>
          <w:iCs/>
          <w:u w:val="single"/>
          <w:lang w:val="en-US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  <w:t xml:space="preserve">features: </w:t>
      </w:r>
    </w:p>
    <w:p w14:paraId="1D8BD7BA" w14:textId="1F1BBA06" w:rsidR="00E430D6" w:rsidRPr="00E430D6" w:rsidRDefault="00E430D6" w:rsidP="00E430D6">
      <w:pPr>
        <w:pStyle w:val="ListParagraph"/>
        <w:jc w:val="both"/>
        <w:rPr>
          <w:lang w:val="en-US"/>
        </w:rPr>
      </w:pPr>
      <w:r w:rsidRPr="00E430D6">
        <w:rPr>
          <w:lang w:val="en-US"/>
        </w:rPr>
        <w:t>['Vote' '</w:t>
      </w:r>
      <w:proofErr w:type="spellStart"/>
      <w:r w:rsidRPr="00E430D6">
        <w:rPr>
          <w:lang w:val="en-US"/>
        </w:rPr>
        <w:t>Avg_environmental_importanc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Yearly_IncomeK</w:t>
      </w:r>
      <w:proofErr w:type="spellEnd"/>
      <w:r w:rsidRPr="00E430D6">
        <w:rPr>
          <w:lang w:val="en-US"/>
        </w:rPr>
        <w:t>'</w:t>
      </w:r>
    </w:p>
    <w:p w14:paraId="18DFCDE5" w14:textId="77777777" w:rsidR="00E430D6" w:rsidRPr="00E430D6" w:rsidRDefault="00E430D6" w:rsidP="00E430D6">
      <w:pPr>
        <w:pStyle w:val="ListParagraph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Avg_Residancy_Altitud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Avg_Satisfaction_with_previous_vote</w:t>
      </w:r>
      <w:proofErr w:type="spellEnd"/>
      <w:r w:rsidRPr="00E430D6">
        <w:rPr>
          <w:lang w:val="en-US"/>
        </w:rPr>
        <w:t>'</w:t>
      </w:r>
    </w:p>
    <w:p w14:paraId="5CEA7D11" w14:textId="77777777" w:rsidR="00E430D6" w:rsidRPr="00E430D6" w:rsidRDefault="00E430D6" w:rsidP="00E430D6">
      <w:pPr>
        <w:pStyle w:val="ListParagraph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Last_school_grades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Number_of_differnt_parties_voted_for</w:t>
      </w:r>
      <w:proofErr w:type="spellEnd"/>
      <w:r w:rsidRPr="00E430D6">
        <w:rPr>
          <w:lang w:val="en-US"/>
        </w:rPr>
        <w:t>'</w:t>
      </w:r>
    </w:p>
    <w:p w14:paraId="4C92C2AC" w14:textId="5435638B" w:rsidR="00E430D6" w:rsidRDefault="00E430D6" w:rsidP="00E430D6">
      <w:pPr>
        <w:pStyle w:val="ListParagraph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Political_interest_Total_Scor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Overall_happiness_score</w:t>
      </w:r>
      <w:proofErr w:type="spellEnd"/>
      <w:r w:rsidRPr="00E430D6">
        <w:rPr>
          <w:lang w:val="en-US"/>
        </w:rPr>
        <w:t>']</w:t>
      </w:r>
    </w:p>
    <w:p w14:paraId="1F38A929" w14:textId="5B6A1AAF" w:rsidR="009124DB" w:rsidRDefault="009124DB" w:rsidP="00E430D6">
      <w:pPr>
        <w:pStyle w:val="ListParagraph"/>
        <w:jc w:val="both"/>
        <w:rPr>
          <w:lang w:val="en-US"/>
        </w:rPr>
      </w:pPr>
      <w:r>
        <w:rPr>
          <w:lang w:val="en-US"/>
        </w:rPr>
        <w:t>give us 90% accuracy.</w:t>
      </w:r>
    </w:p>
    <w:p w14:paraId="108E8DA9" w14:textId="7C0802A2" w:rsidR="009124DB" w:rsidRDefault="009124DB" w:rsidP="00E430D6">
      <w:pPr>
        <w:pStyle w:val="ListParagraph"/>
        <w:jc w:val="both"/>
        <w:rPr>
          <w:lang w:val="en-US"/>
        </w:rPr>
      </w:pPr>
      <w:r w:rsidRPr="009124DB">
        <w:rPr>
          <w:noProof/>
          <w:lang w:val="en-US"/>
        </w:rPr>
        <w:drawing>
          <wp:inline distT="0" distB="0" distL="0" distR="0" wp14:anchorId="44BBDFFD" wp14:editId="187DBA3B">
            <wp:extent cx="4423410" cy="3538826"/>
            <wp:effectExtent l="0" t="0" r="0" b="508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44669" cy="355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9E9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BF8F1FE" w14:textId="16366223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F5FA691" w14:textId="5385D7F3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50BA65DC" w14:textId="19E287E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2859B97" w14:textId="7AAEB96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C0CBF67" w14:textId="3017916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3331FF3" w14:textId="2B5D71D7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3AE5004D" w14:textId="77777777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6C801054" w14:textId="1EE88AA8" w:rsidR="00366D7C" w:rsidRPr="009062BA" w:rsidRDefault="009062BA" w:rsidP="009062B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proofErr w:type="spellStart"/>
      <w:r w:rsidRPr="009062BA">
        <w:rPr>
          <w:rFonts w:cstheme="minorHAnsi"/>
          <w:b/>
          <w:bCs/>
          <w:color w:val="000000"/>
          <w:highlight w:val="white"/>
          <w:u w:val="single"/>
          <w:lang w:val="en-US"/>
        </w:rPr>
        <w:lastRenderedPageBreak/>
        <w:t>GradientBoost</w:t>
      </w:r>
      <w:proofErr w:type="spellEnd"/>
    </w:p>
    <w:p w14:paraId="6ABE61E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59E017B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clf_gradient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GradientBoostingClassifi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n_estimator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random_stat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39AB9590" w14:textId="029695D9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sb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SF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>clf_gradient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069592E7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k_feature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33315660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forwar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highlight w:val="white"/>
        </w:rPr>
        <w:t># if forward = True then SFS otherwise SBS</w:t>
      </w:r>
    </w:p>
    <w:p w14:paraId="06CB6C08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float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4FC2980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verbo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18D0EEFD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   n_job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-</w:t>
      </w:r>
      <w:r>
        <w:rPr>
          <w:rFonts w:ascii="Courier New" w:hAnsi="Courier New" w:cs="Courier New"/>
          <w:color w:val="FF0000"/>
          <w:sz w:val="20"/>
          <w:szCs w:val="20"/>
          <w:highlight w:val="white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,</w:t>
      </w:r>
    </w:p>
    <w:p w14:paraId="4798B511" w14:textId="1CEE176C" w:rsidR="00366D7C" w:rsidRDefault="00E64420" w:rsidP="00E6442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</w:rPr>
        <w:t xml:space="preserve">           scor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</w:rPr>
        <w:t>'accuracy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</w:rPr>
        <w:t>)</w:t>
      </w:r>
    </w:p>
    <w:p w14:paraId="7505541C" w14:textId="170BDCFC" w:rsidR="007564A3" w:rsidRPr="007564A3" w:rsidRDefault="007564A3" w:rsidP="007564A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7564A3">
        <w:rPr>
          <w:rFonts w:ascii="Courier New" w:hAnsi="Courier New" w:cs="Courier New"/>
          <w:noProof/>
          <w:color w:val="000000"/>
          <w:sz w:val="20"/>
          <w:szCs w:val="20"/>
          <w:lang w:val="en-US"/>
        </w:rPr>
        <w:drawing>
          <wp:inline distT="0" distB="0" distL="0" distR="0" wp14:anchorId="3D297A07" wp14:editId="2986BC16">
            <wp:extent cx="4679950" cy="3744064"/>
            <wp:effectExtent l="0" t="0" r="6350" b="8890"/>
            <wp:docPr id="40" name="תמונה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83319" cy="374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4137C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24D00A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1F3DF58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</w:rPr>
      </w:pPr>
      <w:r w:rsidRPr="009A1ED0">
        <w:rPr>
          <w:rFonts w:ascii="Courier New" w:hAnsi="Courier New" w:cs="Courier New"/>
          <w:color w:val="000000"/>
          <w:sz w:val="20"/>
          <w:szCs w:val="20"/>
        </w:rPr>
        <w:t>['Vote' 'Avg_monthly_expense_when_under_age_21'</w:t>
      </w:r>
    </w:p>
    <w:p w14:paraId="23CBF32F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</w:rPr>
      </w:pPr>
      <w:r w:rsidRPr="009A1ED0">
        <w:rPr>
          <w:rFonts w:ascii="Courier New" w:hAnsi="Courier New" w:cs="Courier New"/>
          <w:color w:val="000000"/>
          <w:sz w:val="20"/>
          <w:szCs w:val="20"/>
        </w:rPr>
        <w:t xml:space="preserve"> 'Avg_environmental_importance' 'Avg_Residancy_Altitude'</w:t>
      </w:r>
    </w:p>
    <w:p w14:paraId="623D1F19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</w:rPr>
      </w:pPr>
      <w:r w:rsidRPr="009A1ED0">
        <w:rPr>
          <w:rFonts w:ascii="Courier New" w:hAnsi="Courier New" w:cs="Courier New"/>
          <w:color w:val="000000"/>
          <w:sz w:val="20"/>
          <w:szCs w:val="20"/>
        </w:rPr>
        <w:t xml:space="preserve"> 'Avg_Satisfaction_with_previous_vote' 'Most_Important_Issue'</w:t>
      </w:r>
    </w:p>
    <w:p w14:paraId="5DDEF7CB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</w:rPr>
      </w:pPr>
      <w:r w:rsidRPr="009A1ED0">
        <w:rPr>
          <w:rFonts w:ascii="Courier New" w:hAnsi="Courier New" w:cs="Courier New"/>
          <w:color w:val="000000"/>
          <w:sz w:val="20"/>
          <w:szCs w:val="20"/>
        </w:rPr>
        <w:t xml:space="preserve"> 'Number_of_differnt_parties_voted_for' 'Political_interest_Total_Score'</w:t>
      </w:r>
    </w:p>
    <w:p w14:paraId="7B8CAFF1" w14:textId="4DD50E4C" w:rsidR="00366D7C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  <w:r w:rsidRPr="009A1ED0">
        <w:rPr>
          <w:rFonts w:ascii="Courier New" w:hAnsi="Courier New" w:cs="Courier New"/>
          <w:color w:val="000000"/>
          <w:sz w:val="20"/>
          <w:szCs w:val="20"/>
        </w:rPr>
        <w:t xml:space="preserve"> 'Overall_happiness_score']</w:t>
      </w:r>
    </w:p>
    <w:p w14:paraId="368A475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2C79457E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436B318D" w14:textId="4D5E24AE" w:rsidR="00260F03" w:rsidRPr="009062BA" w:rsidRDefault="00260F03" w:rsidP="00260F0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r w:rsidRPr="00260F03">
        <w:rPr>
          <w:lang w:val="en-US"/>
        </w:rPr>
        <w:t>'Avg_monthly_expense_when_under_age_21'</w:t>
      </w:r>
      <w:r>
        <w:rPr>
          <w:lang w:val="en-US"/>
        </w:rPr>
        <w:t xml:space="preserve">,  </w:t>
      </w:r>
      <w:r w:rsidRPr="00260F03">
        <w:rPr>
          <w:lang w:val="en-US"/>
        </w:rPr>
        <w:t>'</w:t>
      </w:r>
      <w:proofErr w:type="spellStart"/>
      <w:r w:rsidRPr="00260F03">
        <w:rPr>
          <w:lang w:val="en-US"/>
        </w:rPr>
        <w:t>Most_Important_Issue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</w:t>
      </w:r>
      <w:proofErr w:type="spellStart"/>
      <w:r w:rsidRPr="00260F03">
        <w:rPr>
          <w:rFonts w:cstheme="minorHAnsi"/>
          <w:color w:val="000000"/>
          <w:highlight w:val="white"/>
          <w:lang w:val="en-US"/>
        </w:rPr>
        <w:t>GradientBoost</w:t>
      </w:r>
      <w:proofErr w:type="spellEnd"/>
    </w:p>
    <w:p w14:paraId="7898FC07" w14:textId="2AABF395" w:rsidR="00366D7C" w:rsidRDefault="00260F03" w:rsidP="00260F03">
      <w:pPr>
        <w:jc w:val="both"/>
        <w:rPr>
          <w:lang w:val="en-US"/>
        </w:rPr>
      </w:pPr>
      <w:r>
        <w:rPr>
          <w:lang w:val="en-US"/>
        </w:rPr>
        <w:t xml:space="preserve">but not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KNN.</w:t>
      </w:r>
    </w:p>
    <w:p w14:paraId="7F94DC33" w14:textId="5C734BCD" w:rsidR="00260F03" w:rsidRPr="009062BA" w:rsidRDefault="00260F03" w:rsidP="00260F0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r w:rsidRPr="00260F03">
        <w:rPr>
          <w:lang w:val="en-US"/>
        </w:rPr>
        <w:t>'</w:t>
      </w:r>
      <w:proofErr w:type="spellStart"/>
      <w:r w:rsidRPr="00260F03">
        <w:rPr>
          <w:lang w:val="en-US"/>
        </w:rPr>
        <w:t>Yearly_IncomeK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, </w:t>
      </w:r>
      <w:r w:rsidRPr="00260F03">
        <w:rPr>
          <w:lang w:val="en-US"/>
        </w:rPr>
        <w:t>'</w:t>
      </w:r>
      <w:proofErr w:type="spellStart"/>
      <w:r w:rsidRPr="00260F03">
        <w:rPr>
          <w:lang w:val="en-US"/>
        </w:rPr>
        <w:t>Last_school_grades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KNN</w:t>
      </w:r>
    </w:p>
    <w:p w14:paraId="0CD084F8" w14:textId="15B50451" w:rsidR="00260F03" w:rsidRDefault="00260F03" w:rsidP="00260F03">
      <w:pPr>
        <w:jc w:val="both"/>
        <w:rPr>
          <w:lang w:val="en-US"/>
        </w:rPr>
      </w:pPr>
      <w:r>
        <w:rPr>
          <w:lang w:val="en-US"/>
        </w:rPr>
        <w:t xml:space="preserve">but not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</w:t>
      </w:r>
      <w:proofErr w:type="spellStart"/>
      <w:r w:rsidRPr="00260F03">
        <w:rPr>
          <w:rFonts w:cstheme="minorHAnsi"/>
          <w:color w:val="000000"/>
          <w:highlight w:val="white"/>
          <w:lang w:val="en-US"/>
        </w:rPr>
        <w:t>GradientBoost</w:t>
      </w:r>
      <w:proofErr w:type="spellEnd"/>
      <w:r>
        <w:rPr>
          <w:lang w:val="en-US"/>
        </w:rPr>
        <w:t>.</w:t>
      </w:r>
    </w:p>
    <w:p w14:paraId="6BA299B6" w14:textId="3696840C" w:rsidR="00785E20" w:rsidRPr="00832424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rtl/>
          <w:lang w:val="en-US"/>
        </w:rPr>
      </w:pPr>
    </w:p>
    <w:sectPr w:rsidR="00785E20" w:rsidRPr="00832424">
      <w:headerReference w:type="default" r:id="rId4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E7212" w14:textId="77777777" w:rsidR="002B6E96" w:rsidRDefault="002B6E96" w:rsidP="003D17CD">
      <w:pPr>
        <w:spacing w:after="0" w:line="240" w:lineRule="auto"/>
      </w:pPr>
      <w:r>
        <w:separator/>
      </w:r>
    </w:p>
  </w:endnote>
  <w:endnote w:type="continuationSeparator" w:id="0">
    <w:p w14:paraId="15B8D7F4" w14:textId="77777777" w:rsidR="002B6E96" w:rsidRDefault="002B6E96" w:rsidP="003D1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2F8F6" w14:textId="77777777" w:rsidR="002B6E96" w:rsidRDefault="002B6E96" w:rsidP="003D17CD">
      <w:pPr>
        <w:spacing w:after="0" w:line="240" w:lineRule="auto"/>
      </w:pPr>
      <w:r>
        <w:separator/>
      </w:r>
    </w:p>
  </w:footnote>
  <w:footnote w:type="continuationSeparator" w:id="0">
    <w:p w14:paraId="090D7461" w14:textId="77777777" w:rsidR="002B6E96" w:rsidRDefault="002B6E96" w:rsidP="003D1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E2CEB" w14:textId="2D62CF47" w:rsidR="00985AF1" w:rsidRDefault="00985AF1">
    <w:pPr>
      <w:pStyle w:val="Header"/>
      <w:rPr>
        <w:lang w:val="en-US"/>
      </w:rPr>
    </w:pPr>
    <w:r>
      <w:rPr>
        <w:lang w:val="en-US"/>
      </w:rPr>
      <w:t>Itay Israelov</w:t>
    </w:r>
    <w:r w:rsidR="0047782B">
      <w:rPr>
        <w:lang w:val="en-US"/>
      </w:rPr>
      <w:br/>
      <w:t>Ilan Coronel</w:t>
    </w:r>
  </w:p>
  <w:p w14:paraId="68ECCABD" w14:textId="77777777" w:rsidR="00985AF1" w:rsidRPr="003D17CD" w:rsidRDefault="00985AF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D90C2F"/>
    <w:multiLevelType w:val="hybridMultilevel"/>
    <w:tmpl w:val="46C0BF1C"/>
    <w:lvl w:ilvl="0" w:tplc="16FAF6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DO2MDExNjA3MzVS0lEKTi0uzszPAykwrAUABCK1LCwAAAA="/>
  </w:docVars>
  <w:rsids>
    <w:rsidRoot w:val="009476EF"/>
    <w:rsid w:val="00025499"/>
    <w:rsid w:val="00047CF4"/>
    <w:rsid w:val="00067D53"/>
    <w:rsid w:val="00085016"/>
    <w:rsid w:val="00094DEE"/>
    <w:rsid w:val="000B2791"/>
    <w:rsid w:val="001007F2"/>
    <w:rsid w:val="00157478"/>
    <w:rsid w:val="001B70C6"/>
    <w:rsid w:val="001D1BD8"/>
    <w:rsid w:val="001F1CBD"/>
    <w:rsid w:val="001F25B4"/>
    <w:rsid w:val="00207B83"/>
    <w:rsid w:val="00241F35"/>
    <w:rsid w:val="0026097D"/>
    <w:rsid w:val="00260F03"/>
    <w:rsid w:val="00273120"/>
    <w:rsid w:val="002B6E96"/>
    <w:rsid w:val="002C027B"/>
    <w:rsid w:val="002D0B9C"/>
    <w:rsid w:val="002F559B"/>
    <w:rsid w:val="003107C9"/>
    <w:rsid w:val="00313C3D"/>
    <w:rsid w:val="0031496C"/>
    <w:rsid w:val="00316A7F"/>
    <w:rsid w:val="00354282"/>
    <w:rsid w:val="00366D7C"/>
    <w:rsid w:val="003C159D"/>
    <w:rsid w:val="003D17CD"/>
    <w:rsid w:val="003F0925"/>
    <w:rsid w:val="00410064"/>
    <w:rsid w:val="00420D1F"/>
    <w:rsid w:val="004372D4"/>
    <w:rsid w:val="0047782B"/>
    <w:rsid w:val="004818A5"/>
    <w:rsid w:val="004E6459"/>
    <w:rsid w:val="00534223"/>
    <w:rsid w:val="00543F66"/>
    <w:rsid w:val="00555D16"/>
    <w:rsid w:val="005E69B2"/>
    <w:rsid w:val="006A6E80"/>
    <w:rsid w:val="00720696"/>
    <w:rsid w:val="007234EA"/>
    <w:rsid w:val="007564A3"/>
    <w:rsid w:val="00785E20"/>
    <w:rsid w:val="007957C3"/>
    <w:rsid w:val="007A0B1E"/>
    <w:rsid w:val="007E018F"/>
    <w:rsid w:val="00811F5E"/>
    <w:rsid w:val="00823794"/>
    <w:rsid w:val="00832424"/>
    <w:rsid w:val="008E6E40"/>
    <w:rsid w:val="008F42A4"/>
    <w:rsid w:val="009062BA"/>
    <w:rsid w:val="009124DB"/>
    <w:rsid w:val="009476EF"/>
    <w:rsid w:val="00954255"/>
    <w:rsid w:val="00985AF1"/>
    <w:rsid w:val="009A161B"/>
    <w:rsid w:val="009A1ED0"/>
    <w:rsid w:val="009A5D27"/>
    <w:rsid w:val="009E3003"/>
    <w:rsid w:val="009E4506"/>
    <w:rsid w:val="009F0462"/>
    <w:rsid w:val="00A073BD"/>
    <w:rsid w:val="00A137E3"/>
    <w:rsid w:val="00A47D1F"/>
    <w:rsid w:val="00A817FB"/>
    <w:rsid w:val="00A82D6D"/>
    <w:rsid w:val="00B326D9"/>
    <w:rsid w:val="00B514D8"/>
    <w:rsid w:val="00B77BA7"/>
    <w:rsid w:val="00B97B23"/>
    <w:rsid w:val="00BA09F4"/>
    <w:rsid w:val="00BF5262"/>
    <w:rsid w:val="00C170B6"/>
    <w:rsid w:val="00C170BE"/>
    <w:rsid w:val="00C20E58"/>
    <w:rsid w:val="00C22360"/>
    <w:rsid w:val="00C70E48"/>
    <w:rsid w:val="00C710C1"/>
    <w:rsid w:val="00C82BB3"/>
    <w:rsid w:val="00C97CD4"/>
    <w:rsid w:val="00CD50A7"/>
    <w:rsid w:val="00CE7513"/>
    <w:rsid w:val="00CF7040"/>
    <w:rsid w:val="00D4262C"/>
    <w:rsid w:val="00D72DB9"/>
    <w:rsid w:val="00D860D0"/>
    <w:rsid w:val="00DE51DE"/>
    <w:rsid w:val="00E00AA4"/>
    <w:rsid w:val="00E154D6"/>
    <w:rsid w:val="00E37FA1"/>
    <w:rsid w:val="00E430D6"/>
    <w:rsid w:val="00E4414B"/>
    <w:rsid w:val="00E64420"/>
    <w:rsid w:val="00E64FAD"/>
    <w:rsid w:val="00E710A0"/>
    <w:rsid w:val="00E87138"/>
    <w:rsid w:val="00E91DC6"/>
    <w:rsid w:val="00ED1576"/>
    <w:rsid w:val="00EF3688"/>
    <w:rsid w:val="00F32543"/>
    <w:rsid w:val="00F3423E"/>
    <w:rsid w:val="00F36917"/>
    <w:rsid w:val="00F40081"/>
    <w:rsid w:val="00F6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3BC8"/>
  <w15:chartTrackingRefBased/>
  <w15:docId w15:val="{03C43759-ABEF-4F0C-844F-B2B443E41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7CD"/>
  </w:style>
  <w:style w:type="paragraph" w:styleId="Footer">
    <w:name w:val="footer"/>
    <w:basedOn w:val="Normal"/>
    <w:link w:val="FooterChar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7CD"/>
  </w:style>
  <w:style w:type="paragraph" w:styleId="ListParagraph">
    <w:name w:val="List Paragraph"/>
    <w:basedOn w:val="Normal"/>
    <w:uiPriority w:val="34"/>
    <w:qFormat/>
    <w:rsid w:val="00E430D6"/>
    <w:pPr>
      <w:ind w:left="720"/>
      <w:contextualSpacing/>
    </w:pPr>
  </w:style>
  <w:style w:type="table" w:styleId="TableGrid">
    <w:name w:val="Table Grid"/>
    <w:basedOn w:val="TableNormal"/>
    <w:uiPriority w:val="39"/>
    <w:rsid w:val="00E00A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79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2</Pages>
  <Words>1346</Words>
  <Characters>7678</Characters>
  <Application>Microsoft Office Word</Application>
  <DocSecurity>0</DocSecurity>
  <Lines>63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95</cp:revision>
  <dcterms:created xsi:type="dcterms:W3CDTF">2020-04-30T07:46:00Z</dcterms:created>
  <dcterms:modified xsi:type="dcterms:W3CDTF">2020-05-03T17:02:00Z</dcterms:modified>
</cp:coreProperties>
</file>